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714D" w:rsidRDefault="001136F3">
      <w:pPr>
        <w:rPr>
          <w:sz w:val="2"/>
          <w:szCs w:val="2"/>
        </w:rPr>
      </w:pPr>
      <w:r w:rsidRPr="001136F3">
        <w:pict>
          <v:group id="_x0000_s1182" style="position:absolute;margin-left:18pt;margin-top:36pt;width:571.8pt;height:41.05pt;z-index:-252201984;mso-position-horizontal-relative:page;mso-position-vertical-relative:page" coordorigin="360,720" coordsize="11436,821">
            <v:shape id="_x0000_s1188" style="position:absolute;left:369;top:729;width:11415;height:269" coordorigin="370,730" coordsize="11415,269" path="m11784,730r-103,l473,730r-103,l370,998r103,l11681,998r103,l11784,730e" fillcolor="#dadada" stroked="f">
              <v:path arrowok="t"/>
            </v:shape>
            <v:shape id="_x0000_s1187" style="position:absolute;left:369;top:724;width:11417;height:279" coordorigin="370,725" coordsize="11417,279" o:spt="100" adj="0,,0" path="m370,725r11416,m370,1003r11416,e" filled="f" strokeweight=".48pt">
              <v:stroke joinstyle="round"/>
              <v:formulas/>
              <v:path arrowok="t" o:connecttype="segments"/>
            </v:shape>
            <v:shape id="_x0000_s1186" style="position:absolute;left:369;top:1286;width:11415;height:245" coordorigin="370,1286" coordsize="11415,245" path="m11784,1286r-103,l10555,1286r-917,l1598,1286r-1125,l370,1286r,245l473,1531r1125,l1598,1529r8040,l10555,1529r,2l11681,1531r103,l11784,1286e" fillcolor="#dadada" stroked="f">
              <v:path arrowok="t"/>
            </v:shape>
            <v:line id="_x0000_s1185" style="position:absolute" from="370,1282" to="11786,1282" strokeweight=".16969mm"/>
            <v:line id="_x0000_s1184" style="position:absolute" from="365,720" to="365,1541" strokeweight=".48pt"/>
            <v:shape id="_x0000_s1183" style="position:absolute;left:369;top:720;width:11422;height:821" coordorigin="370,720" coordsize="11422,821" o:spt="100" adj="0,,0" path="m370,1536r11416,m11791,720r,821e" filled="f" strokeweight=".48pt">
              <v:stroke joinstyle="round"/>
              <v:formulas/>
              <v:path arrowok="t" o:connecttype="segments"/>
            </v:shape>
            <w10:wrap anchorx="page" anchory="page"/>
          </v:group>
        </w:pict>
      </w:r>
      <w:r w:rsidRPr="001136F3">
        <w:pict>
          <v:group id="_x0000_s1156" style="position:absolute;margin-left:18pt;margin-top:86.9pt;width:571.8pt;height:76.35pt;z-index:-252200960;mso-position-horizontal-relative:page;mso-position-vertical-relative:page" coordorigin="360,1738" coordsize="11436,1527">
            <v:shape id="_x0000_s1181" style="position:absolute;left:369;top:1747;width:11415;height:269" coordorigin="370,1747" coordsize="11415,269" path="m11784,1747r-103,l473,1747r-103,l370,2016r103,l11681,2016r103,l11784,1747e" fillcolor="#dadada" stroked="f">
              <v:path arrowok="t"/>
            </v:shape>
            <v:line id="_x0000_s1180" style="position:absolute" from="370,1742" to="11786,1742" strokeweight=".16969mm"/>
            <v:line id="_x0000_s1179" style="position:absolute" from="370,2021" to="2246,2021" strokeweight=".48pt"/>
            <v:rect id="_x0000_s1178" style="position:absolute;left:2246;top:2016;width:10;height:10" fillcolor="black" stroked="f"/>
            <v:line id="_x0000_s1177" style="position:absolute" from="2256,2021" to="4315,2021" strokeweight=".48pt"/>
            <v:rect id="_x0000_s1176" style="position:absolute;left:4315;top:2016;width:10;height:10" fillcolor="black" stroked="f"/>
            <v:line id="_x0000_s1175" style="position:absolute" from="4325,2021" to="6386,2021" strokeweight=".48pt"/>
            <v:rect id="_x0000_s1174" style="position:absolute;left:6386;top:2016;width:10;height:10" fillcolor="black" stroked="f"/>
            <v:line id="_x0000_s1173" style="position:absolute" from="6396,2021" to="11786,2021" strokeweight=".48pt"/>
            <v:line id="_x0000_s1172" style="position:absolute" from="5954,2026" to="5954,2330" strokeweight=".41017mm"/>
            <v:line id="_x0000_s1171" style="position:absolute" from="370,2335" to="2246,2335" strokeweight=".48pt"/>
            <v:rect id="_x0000_s1170" style="position:absolute;left:2246;top:2330;width:10;height:10" fillcolor="black" stroked="f"/>
            <v:line id="_x0000_s1169" style="position:absolute" from="2256,2335" to="4315,2335" strokeweight=".48pt"/>
            <v:rect id="_x0000_s1168" style="position:absolute;left:4315;top:2330;width:10;height:10" fillcolor="black" stroked="f"/>
            <v:shape id="_x0000_s1167" style="position:absolute;left:4324;top:2335;width:2062;height:2" coordorigin="4325,2335" coordsize="2062,0" o:spt="100" adj="0,,0" path="m4325,2335r1445,m5779,2335r607,e" filled="f" strokeweight=".48pt">
              <v:stroke joinstyle="round"/>
              <v:formulas/>
              <v:path arrowok="t" o:connecttype="segments"/>
            </v:shape>
            <v:rect id="_x0000_s1166" style="position:absolute;left:6386;top:2330;width:10;height:10" fillcolor="black" stroked="f"/>
            <v:line id="_x0000_s1165" style="position:absolute" from="6396,2335" to="11786,2335" strokeweight=".48pt"/>
            <v:line id="_x0000_s1164" style="position:absolute" from="5774,2330" to="5774,2642" strokeweight=".16969mm"/>
            <v:shape id="_x0000_s1163" style="position:absolute;left:369;top:2637;width:11417;height:310" coordorigin="370,2638" coordsize="11417,310" o:spt="100" adj="0,,0" path="m370,2638r5400,m5779,2638r4116,m9905,2638r1881,m370,2947r9525,m9905,2947r1881,e" filled="f" strokeweight=".48pt">
              <v:stroke joinstyle="round"/>
              <v:formulas/>
              <v:path arrowok="t" o:connecttype="segments"/>
            </v:shape>
            <v:line id="_x0000_s1162" style="position:absolute" from="365,1738" to="365,3264" strokeweight=".48pt"/>
            <v:line id="_x0000_s1161" style="position:absolute" from="370,3259" to="9895,3259" strokeweight=".48pt"/>
            <v:line id="_x0000_s1160" style="position:absolute" from="9900,2633" to="9900,3264" strokeweight=".16969mm"/>
            <v:shape id="_x0000_s1159" style="position:absolute;left:9904;top:1737;width:1887;height:1527" coordorigin="9905,1738" coordsize="1887,1527" o:spt="100" adj="0,,0" path="m9905,3259r1881,m11791,1738r,1526e" filled="f" strokeweight=".48pt">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58" type="#_x0000_t75" style="position:absolute;left:1774;top:2023;width:285;height:285">
              <v:imagedata r:id="rId7" o:title=""/>
            </v:shape>
            <v:shape id="_x0000_s1157" type="#_x0000_t75" style="position:absolute;left:6653;top:2020;width:290;height:290">
              <v:imagedata r:id="rId8" o:title=""/>
            </v:shape>
            <w10:wrap anchorx="page" anchory="page"/>
          </v:group>
        </w:pict>
      </w:r>
      <w:r w:rsidRPr="001136F3">
        <w:pict>
          <v:group id="_x0000_s1149" style="position:absolute;margin-left:18.95pt;margin-top:172.9pt;width:570.85pt;height:75.75pt;z-index:-252199936;mso-position-horizontal-relative:page;mso-position-vertical-relative:page" coordorigin="379,3458" coordsize="11417,1515">
            <v:shape id="_x0000_s1155" style="position:absolute;left:388;top:3468;width:11396;height:245" coordorigin="389,3468" coordsize="11396,245" path="m11784,3468r-103,l492,3468r-103,l389,3713r103,l11681,3713r103,l11784,3468e" fillcolor="#dadada" stroked="f">
              <v:path arrowok="t"/>
            </v:shape>
            <v:line id="_x0000_s1154" style="position:absolute" from="389,3463" to="11786,3463" strokeweight=".16969mm"/>
            <v:shape id="_x0000_s1153" style="position:absolute;left:388;top:3717;width:11398;height:2" coordorigin="389,3718" coordsize="11398,0" o:spt="100" adj="0,,0" path="m389,3718r3926,m4325,3718r7461,e" filled="f" strokeweight=".48pt">
              <v:stroke joinstyle="round"/>
              <v:formulas/>
              <v:path arrowok="t" o:connecttype="segments"/>
            </v:shape>
            <v:line id="_x0000_s1152" style="position:absolute" from="384,3458" to="384,4973" strokeweight=".48pt"/>
            <v:shape id="_x0000_s1151" style="position:absolute;left:388;top:3712;width:11398;height:1260" coordorigin="389,3713" coordsize="11398,1260" o:spt="100" adj="0,,0" path="m389,4968r3926,m4325,4342r7461,m4320,3713r,1260m4325,4968r7461,e" filled="f" strokeweight=".16969mm">
              <v:stroke joinstyle="round"/>
              <v:formulas/>
              <v:path arrowok="t" o:connecttype="segments"/>
            </v:shape>
            <v:line id="_x0000_s1150" style="position:absolute" from="11791,3458" to="11791,4973" strokeweight=".48pt"/>
            <w10:wrap anchorx="page" anchory="page"/>
          </v:group>
        </w:pict>
      </w:r>
      <w:r w:rsidRPr="001136F3">
        <w:pict>
          <v:group id="_x0000_s1128" style="position:absolute;margin-left:18pt;margin-top:258.35pt;width:571.8pt;height:250.6pt;z-index:-252198912;mso-position-horizontal-relative:page;mso-position-vertical-relative:page" coordorigin="360,5167" coordsize="11436,5012">
            <v:shape id="_x0000_s1148" style="position:absolute;left:369;top:5172;width:11417;height:2" coordorigin="370,5172" coordsize="11417,0" o:spt="100" adj="0,,0" path="m370,5172r6105,m6485,5172r3861,m10356,5172r1430,e" filled="f" strokeweight=".48pt">
              <v:stroke joinstyle="round"/>
              <v:formulas/>
              <v:path arrowok="t" o:connecttype="segments"/>
            </v:shape>
            <v:line id="_x0000_s1147" style="position:absolute" from="6480,5167" to="6480,5724" strokeweight=".16969mm"/>
            <v:shape id="_x0000_s1146" style="position:absolute;left:369;top:5167;width:11417;height:1100" coordorigin="370,5167" coordsize="11417,1100" o:spt="100" adj="0,,0" path="m10351,5167r,557m370,5719r6105,m6485,5719r3861,m10356,5719r1430,m370,6266r7545,e" filled="f" strokeweight=".48pt">
              <v:stroke joinstyle="round"/>
              <v:formulas/>
              <v:path arrowok="t" o:connecttype="segments"/>
            </v:shape>
            <v:rect id="_x0000_s1145" style="position:absolute;left:7915;top:6261;width:10;height:10" fillcolor="black" stroked="f"/>
            <v:shape id="_x0000_s1144" style="position:absolute;left:7924;top:6266;width:3862;height:2" coordorigin="7925,6266" coordsize="3862,0" o:spt="100" adj="0,,0" path="m7925,6266r1970,m9905,6266r1881,e" filled="f" strokeweight=".48pt">
              <v:stroke joinstyle="round"/>
              <v:formulas/>
              <v:path arrowok="t" o:connecttype="segments"/>
            </v:shape>
            <v:line id="_x0000_s1143" style="position:absolute" from="6444,6271" to="6444,6809" strokeweight=".1368mm"/>
            <v:line id="_x0000_s1142" style="position:absolute" from="9900,6262" to="9900,6818" strokeweight=".16969mm"/>
            <v:line id="_x0000_s1141" style="position:absolute" from="370,6814" to="7915,6814" strokeweight=".48pt"/>
            <v:rect id="_x0000_s1140" style="position:absolute;left:7915;top:6808;width:10;height:10" fillcolor="black" stroked="f"/>
            <v:shape id="_x0000_s1139" style="position:absolute;left:369;top:6813;width:11417;height:548" coordorigin="370,6814" coordsize="11417,548" o:spt="100" adj="0,,0" path="m7925,6814r1970,m9905,6814r1881,m370,7361r7545,m7925,7361r1970,m9905,7361r1881,e" filled="f" strokeweight=".48pt">
              <v:stroke joinstyle="round"/>
              <v:formulas/>
              <v:path arrowok="t" o:connecttype="segments"/>
            </v:shape>
            <v:shape id="_x0000_s1138" style="position:absolute;left:7920;top:7356;width:1980;height:557" coordorigin="7920,7356" coordsize="1980,557" o:spt="100" adj="0,,0" path="m7920,7356r,557m9900,7356r,557e" filled="f" strokeweight=".16969mm">
              <v:stroke joinstyle="round"/>
              <v:formulas/>
              <v:path arrowok="t" o:connecttype="segments"/>
            </v:shape>
            <v:shape id="_x0000_s1137" style="position:absolute;left:369;top:7908;width:11417;height:2" coordorigin="370,7908" coordsize="11417,0" o:spt="100" adj="0,,0" path="m370,7908r5731,m6110,7908r1265,m7385,7908r530,m7925,7908r1970,m9905,7908r1881,e" filled="f" strokeweight=".48pt">
              <v:stroke joinstyle="round"/>
              <v:formulas/>
              <v:path arrowok="t" o:connecttype="segments"/>
            </v:shape>
            <v:shape id="_x0000_s1136" style="position:absolute;left:6105;top:7903;width:1275;height:557" coordorigin="6106,7903" coordsize="1275,557" o:spt="100" adj="0,,0" path="m6106,7903r,557m7380,7903r,557e" filled="f" strokeweight=".16969mm">
              <v:stroke joinstyle="round"/>
              <v:formulas/>
              <v:path arrowok="t" o:connecttype="segments"/>
            </v:shape>
            <v:shape id="_x0000_s1135" style="position:absolute;left:369;top:8455;width:11417;height:303" coordorigin="370,8455" coordsize="11417,303" o:spt="100" adj="0,,0" path="m370,8455r5731,m6110,8455r1265,m7385,8455r4401,m370,8758r5731,m6110,8758r5676,e" filled="f" strokeweight=".48pt">
              <v:stroke joinstyle="round"/>
              <v:formulas/>
              <v:path arrowok="t" o:connecttype="segments"/>
            </v:shape>
            <v:line id="_x0000_s1134" style="position:absolute" from="6106,8753" to="6106,9067" strokeweight=".16969mm"/>
            <v:shape id="_x0000_s1133" style="position:absolute;left:369;top:9062;width:11417;height:2" coordorigin="370,9062" coordsize="11417,0" o:spt="100" adj="0,,0" path="m370,9062r5731,m6110,9062r5676,e" filled="f" strokeweight=".48pt">
              <v:stroke joinstyle="round"/>
              <v:formulas/>
              <v:path arrowok="t" o:connecttype="segments"/>
            </v:shape>
            <v:line id="_x0000_s1132" style="position:absolute" from="370,9382" to="11786,9382" strokeweight=".16969mm"/>
            <v:line id="_x0000_s1131" style="position:absolute" from="365,5167" to="365,10178" strokeweight=".48pt"/>
            <v:line id="_x0000_s1130" style="position:absolute" from="370,10174" to="11786,10174" strokeweight=".16969mm"/>
            <v:line id="_x0000_s1129" style="position:absolute" from="11791,5167" to="11791,10178" strokeweight=".48pt"/>
            <w10:wrap anchorx="page" anchory="page"/>
          </v:group>
        </w:pict>
      </w:r>
      <w:r w:rsidRPr="001136F3">
        <w:pict>
          <v:group id="_x0000_s1124" style="position:absolute;margin-left:36pt;margin-top:718.95pt;width:456.5pt;height:14.05pt;z-index:-252197888;mso-position-horizontal-relative:page;mso-position-vertical-relative:page" coordorigin="720,14379" coordsize="9130,281">
            <v:shape id="_x0000_s1127" style="position:absolute;left:720;top:14388;width:7073;height:2" coordorigin="720,14388" coordsize="7073,0" o:spt="100" adj="0,,0" path="m720,14388r197,m919,14388r197,m1118,14388r197,m1318,14388r196,m1517,14388r197,m1716,14388r197,m1915,14388r197,m2114,14388r197,m2314,14388r196,m2513,14388r197,m2712,14388r197,m2911,14388r197,m3111,14388r196,m3310,14388r197,m3509,14388r197,m3708,14388r197,m3907,14388r197,m4107,14388r196,m4306,14388r3487,e" filled="f" strokeweight=".31908mm">
              <v:stroke joinstyle="round"/>
              <v:formulas/>
              <v:path arrowok="t" o:connecttype="segments"/>
            </v:shape>
            <v:line id="_x0000_s1126" style="position:absolute" from="720,14389" to="7836,14389" strokeweight=".21131mm"/>
            <v:rect id="_x0000_s1125" style="position:absolute;left:720;top:14416;width:9130;height:243" fillcolor="#d4d4d4" stroked="f"/>
            <w10:wrap anchorx="page" anchory="page"/>
          </v:group>
        </w:pict>
      </w:r>
      <w:r w:rsidRPr="001136F3">
        <w:pict>
          <v:shapetype id="_x0000_t202" coordsize="21600,21600" o:spt="202" path="m,l,21600r21600,l21600,xe">
            <v:stroke joinstyle="miter"/>
            <v:path gradientshapeok="t" o:connecttype="rect"/>
          </v:shapetype>
          <v:shape id="_x0000_s1122" type="#_x0000_t202" style="position:absolute;margin-left:35pt;margin-top:518.95pt;width:8.8pt;height:11pt;z-index:-252195840;mso-position-horizontal-relative:page;mso-position-vertical-relative:page" filled="f" stroked="f">
            <v:textbox inset="0,0,0,0">
              <w:txbxContent>
                <w:p w:rsidR="00F3714D" w:rsidRDefault="00DD3992">
                  <w:pPr>
                    <w:spacing w:line="203" w:lineRule="exact"/>
                    <w:ind w:left="20"/>
                    <w:rPr>
                      <w:sz w:val="18"/>
                    </w:rPr>
                  </w:pPr>
                  <w:r>
                    <w:rPr>
                      <w:sz w:val="18"/>
                    </w:rPr>
                    <w:t>1.</w:t>
                  </w:r>
                </w:p>
              </w:txbxContent>
            </v:textbox>
            <w10:wrap anchorx="page" anchory="page"/>
          </v:shape>
        </w:pict>
      </w:r>
      <w:r w:rsidRPr="001136F3">
        <w:pict>
          <v:shape id="_x0000_s1121" type="#_x0000_t202" style="position:absolute;margin-left:53pt;margin-top:518.95pt;width:520.4pt;height:153.8pt;z-index:-252194816;mso-position-horizontal-relative:page;mso-position-vertical-relative:page" filled="f" stroked="f">
            <v:textbox inset="0,0,0,0">
              <w:txbxContent>
                <w:p w:rsidR="00F3714D" w:rsidRPr="006652A0" w:rsidRDefault="00DD3992">
                  <w:pPr>
                    <w:spacing w:line="203" w:lineRule="exact"/>
                    <w:ind w:left="20"/>
                    <w:rPr>
                      <w:rFonts w:ascii="Lato" w:hAnsi="Lato" w:cs="Latha"/>
                      <w:sz w:val="18"/>
                    </w:rPr>
                  </w:pPr>
                  <w:r w:rsidRPr="006652A0">
                    <w:rPr>
                      <w:rFonts w:ascii="Lato" w:hAnsi="Lato" w:cs="Latha"/>
                      <w:sz w:val="18"/>
                    </w:rPr>
                    <w:t>I understand that an investigative report may be generated on me that may include, but not limited to, information as to my character, work</w:t>
                  </w:r>
                </w:p>
                <w:p w:rsidR="00F3714D" w:rsidRPr="006652A0" w:rsidRDefault="00DD3992">
                  <w:pPr>
                    <w:ind w:left="20" w:right="5"/>
                    <w:rPr>
                      <w:rFonts w:ascii="Lato" w:hAnsi="Lato" w:cs="Latha"/>
                      <w:sz w:val="18"/>
                    </w:rPr>
                  </w:pPr>
                  <w:r w:rsidRPr="006652A0">
                    <w:rPr>
                      <w:rFonts w:ascii="Lato" w:hAnsi="Lato" w:cs="Latha"/>
                      <w:sz w:val="18"/>
                    </w:rPr>
                    <w:t>habits, performance and experience, along with reasons for termination of past employment, criminal history records from any criminal justice agency in any or all federal, state, city and county jurisdictions, state Department of Motor Vehicle/Drivers’ License Records to include traffic citations and registration, military records from the National Personnel Record Center, education records including transcripts, and requests for records and information from any individual, company, firm corporation, present and/or past employers and public agencies (including the Social Security Administration and the Immigration and Naturalization Service). I fully understand that RIT and/or its agent may be requesting information from public and private sources about any of the information noted earlier in this paragraph, and I freely give my consent for RIT to do so.</w:t>
                  </w:r>
                </w:p>
                <w:p w:rsidR="00F3714D" w:rsidRPr="006652A0" w:rsidRDefault="00DD3992">
                  <w:pPr>
                    <w:ind w:left="20" w:right="219"/>
                    <w:jc w:val="both"/>
                    <w:rPr>
                      <w:rFonts w:ascii="Lato" w:hAnsi="Lato" w:cs="Latha"/>
                      <w:sz w:val="18"/>
                    </w:rPr>
                  </w:pPr>
                  <w:r w:rsidRPr="006652A0">
                    <w:rPr>
                      <w:rFonts w:ascii="Lato" w:hAnsi="Lato" w:cs="Latha"/>
                      <w:sz w:val="18"/>
                    </w:rPr>
                    <w:t xml:space="preserve">According to the Fair Credit Reporting Act (FCRA), I am entitled to know if the considerations for which I am applying are denied because of information obtained from a consumer-reporting agency. If so, I will be notified and be given the name of the agency providing the report. Summary of rights can also be found on the Human Resources website at: </w:t>
                  </w:r>
                </w:p>
                <w:p w:rsidR="00F3714D" w:rsidRPr="006652A0" w:rsidRDefault="00DD3992">
                  <w:pPr>
                    <w:ind w:left="20" w:right="147"/>
                    <w:jc w:val="both"/>
                    <w:rPr>
                      <w:rFonts w:ascii="Lato" w:hAnsi="Lato" w:cs="Latha"/>
                      <w:sz w:val="18"/>
                    </w:rPr>
                  </w:pPr>
                  <w:r w:rsidRPr="006652A0">
                    <w:rPr>
                      <w:rFonts w:ascii="Lato" w:hAnsi="Lato" w:cs="Latha"/>
                      <w:sz w:val="18"/>
                    </w:rPr>
                    <w:t>I agree that a photocopy or telephonic facsimile of this authorization shall be valid as the original. This release is valid for most federal, state and county agencies.</w:t>
                  </w:r>
                </w:p>
                <w:p w:rsidR="00F3714D" w:rsidRPr="006652A0" w:rsidRDefault="00DD3992">
                  <w:pPr>
                    <w:spacing w:line="219" w:lineRule="exact"/>
                    <w:ind w:left="20"/>
                    <w:jc w:val="both"/>
                    <w:rPr>
                      <w:rFonts w:ascii="Lato" w:hAnsi="Lato" w:cs="Latha"/>
                      <w:sz w:val="18"/>
                    </w:rPr>
                  </w:pPr>
                  <w:r w:rsidRPr="006652A0">
                    <w:rPr>
                      <w:rFonts w:ascii="Lato" w:hAnsi="Lato" w:cs="Latha"/>
                      <w:sz w:val="18"/>
                    </w:rPr>
                    <w:t>I acknowledge receipt of Article 23-A of the New York Correction Law.</w:t>
                  </w:r>
                </w:p>
              </w:txbxContent>
            </v:textbox>
            <w10:wrap anchorx="page" anchory="page"/>
          </v:shape>
        </w:pict>
      </w:r>
      <w:r w:rsidRPr="001136F3">
        <w:pict>
          <v:shape id="_x0000_s1120" type="#_x0000_t202" style="position:absolute;margin-left:35pt;margin-top:606.75pt;width:8.8pt;height:11pt;z-index:-252193792;mso-position-horizontal-relative:page;mso-position-vertical-relative:page" filled="f" stroked="f">
            <v:textbox inset="0,0,0,0">
              <w:txbxContent>
                <w:p w:rsidR="00F3714D" w:rsidRDefault="00DD3992">
                  <w:pPr>
                    <w:spacing w:line="203" w:lineRule="exact"/>
                    <w:ind w:left="20"/>
                    <w:rPr>
                      <w:sz w:val="18"/>
                    </w:rPr>
                  </w:pPr>
                  <w:r>
                    <w:rPr>
                      <w:sz w:val="18"/>
                    </w:rPr>
                    <w:t>2.</w:t>
                  </w:r>
                </w:p>
              </w:txbxContent>
            </v:textbox>
            <w10:wrap anchorx="page" anchory="page"/>
          </v:shape>
        </w:pict>
      </w:r>
      <w:r w:rsidRPr="001136F3">
        <w:pict>
          <v:shape id="_x0000_s1119" type="#_x0000_t202" style="position:absolute;margin-left:35pt;margin-top:639.75pt;width:8.8pt;height:11pt;z-index:-252192768;mso-position-horizontal-relative:page;mso-position-vertical-relative:page" filled="f" stroked="f">
            <v:textbox inset="0,0,0,0">
              <w:txbxContent>
                <w:p w:rsidR="00F3714D" w:rsidRDefault="00DD3992">
                  <w:pPr>
                    <w:spacing w:line="203" w:lineRule="exact"/>
                    <w:ind w:left="20"/>
                    <w:rPr>
                      <w:sz w:val="18"/>
                    </w:rPr>
                  </w:pPr>
                  <w:r>
                    <w:rPr>
                      <w:sz w:val="18"/>
                    </w:rPr>
                    <w:t>3.</w:t>
                  </w:r>
                </w:p>
              </w:txbxContent>
            </v:textbox>
            <w10:wrap anchorx="page" anchory="page"/>
          </v:shape>
        </w:pict>
      </w:r>
      <w:r w:rsidRPr="001136F3">
        <w:pict>
          <v:shape id="_x0000_s1118" type="#_x0000_t202" style="position:absolute;margin-left:35pt;margin-top:661.75pt;width:8.8pt;height:11pt;z-index:-252191744;mso-position-horizontal-relative:page;mso-position-vertical-relative:page" filled="f" stroked="f">
            <v:textbox inset="0,0,0,0">
              <w:txbxContent>
                <w:p w:rsidR="00F3714D" w:rsidRDefault="00DD3992">
                  <w:pPr>
                    <w:spacing w:line="203" w:lineRule="exact"/>
                    <w:ind w:left="20"/>
                    <w:rPr>
                      <w:sz w:val="18"/>
                    </w:rPr>
                  </w:pPr>
                  <w:r>
                    <w:rPr>
                      <w:sz w:val="18"/>
                    </w:rPr>
                    <w:t>4.</w:t>
                  </w:r>
                </w:p>
              </w:txbxContent>
            </v:textbox>
            <w10:wrap anchorx="page" anchory="page"/>
          </v:shape>
        </w:pict>
      </w:r>
      <w:r w:rsidRPr="001136F3">
        <w:pict>
          <v:shape id="_x0000_s1117" type="#_x0000_t202" style="position:absolute;margin-left:35pt;margin-top:673pt;width:519.65pt;height:24.1pt;z-index:-252190720;mso-position-horizontal-relative:page;mso-position-vertical-relative:page" filled="f" stroked="f">
            <v:textbox inset="0,0,0,0">
              <w:txbxContent>
                <w:p w:rsidR="00F3714D" w:rsidRPr="006652A0" w:rsidRDefault="00DD3992">
                  <w:pPr>
                    <w:spacing w:line="222" w:lineRule="exact"/>
                    <w:ind w:left="20"/>
                    <w:rPr>
                      <w:rFonts w:ascii="Lato" w:hAnsi="Lato"/>
                      <w:b/>
                      <w:sz w:val="20"/>
                    </w:rPr>
                  </w:pPr>
                  <w:r w:rsidRPr="006652A0">
                    <w:rPr>
                      <w:rFonts w:ascii="Lato" w:hAnsi="Lato"/>
                      <w:b/>
                      <w:sz w:val="20"/>
                    </w:rPr>
                    <w:t>I hereby authorize, without reservation, any one contacted by RIT and/or their agent, to furnish the information described in</w:t>
                  </w:r>
                </w:p>
                <w:p w:rsidR="00F3714D" w:rsidRPr="006652A0" w:rsidRDefault="00DD3992">
                  <w:pPr>
                    <w:spacing w:line="243" w:lineRule="exact"/>
                    <w:ind w:left="20"/>
                    <w:rPr>
                      <w:rFonts w:ascii="Lato" w:hAnsi="Lato"/>
                      <w:b/>
                      <w:sz w:val="20"/>
                    </w:rPr>
                  </w:pPr>
                  <w:r w:rsidRPr="006652A0">
                    <w:rPr>
                      <w:rFonts w:ascii="Lato" w:hAnsi="Lato"/>
                      <w:b/>
                      <w:sz w:val="20"/>
                    </w:rPr>
                    <w:t>Section 1.</w:t>
                  </w:r>
                </w:p>
              </w:txbxContent>
            </v:textbox>
            <w10:wrap anchorx="page" anchory="page"/>
          </v:shape>
        </w:pict>
      </w:r>
      <w:r w:rsidRPr="001136F3">
        <w:pict>
          <v:shape id="_x0000_s1116" type="#_x0000_t202" style="position:absolute;margin-left:469.3pt;margin-top:709.6pt;width:61.65pt;height:12pt;z-index:-252189696;mso-position-horizontal-relative:page;mso-position-vertical-relative:page" filled="f" stroked="f">
            <v:textbox inset="0,0,0,0">
              <w:txbxContent>
                <w:p w:rsidR="00F3714D" w:rsidRDefault="00DD3992">
                  <w:pPr>
                    <w:tabs>
                      <w:tab w:val="left" w:pos="1114"/>
                    </w:tabs>
                    <w:spacing w:line="223" w:lineRule="exact"/>
                    <w:ind w:left="20"/>
                    <w:rPr>
                      <w:b/>
                      <w:sz w:val="20"/>
                    </w:rPr>
                  </w:pPr>
                  <w:r>
                    <w:rPr>
                      <w:b/>
                      <w:w w:val="99"/>
                      <w:sz w:val="20"/>
                      <w:u w:val="single"/>
                    </w:rPr>
                    <w:t xml:space="preserve"> </w:t>
                  </w:r>
                  <w:r>
                    <w:rPr>
                      <w:b/>
                      <w:sz w:val="20"/>
                      <w:u w:val="single"/>
                    </w:rPr>
                    <w:tab/>
                    <w:t>_</w:t>
                  </w:r>
                </w:p>
              </w:txbxContent>
            </v:textbox>
            <w10:wrap anchorx="page" anchory="page"/>
          </v:shape>
        </w:pict>
      </w:r>
      <w:r w:rsidRPr="001136F3">
        <w:pict>
          <v:shape id="_x0000_s1115" type="#_x0000_t202" style="position:absolute;margin-left:35pt;margin-top:743.7pt;width:113.45pt;height:13.15pt;z-index:-252188672;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114" type="#_x0000_t202" style="position:absolute;margin-left:36pt;margin-top:719.45pt;width:456.5pt;height:13.5pt;z-index:-252187648;mso-position-horizontal-relative:page;mso-position-vertical-relative:page" filled="f" stroked="f">
            <v:textbox inset="0,0,0,0">
              <w:txbxContent>
                <w:p w:rsidR="00F3714D" w:rsidRPr="006652A0" w:rsidRDefault="00DD3992">
                  <w:pPr>
                    <w:tabs>
                      <w:tab w:val="left" w:pos="8736"/>
                    </w:tabs>
                    <w:spacing w:before="26" w:line="243" w:lineRule="exact"/>
                    <w:rPr>
                      <w:rFonts w:ascii="Lato" w:hAnsi="Lato"/>
                      <w:b/>
                      <w:sz w:val="20"/>
                    </w:rPr>
                  </w:pPr>
                  <w:r w:rsidRPr="006652A0">
                    <w:rPr>
                      <w:rFonts w:ascii="Lato" w:hAnsi="Lato"/>
                      <w:b/>
                      <w:sz w:val="20"/>
                    </w:rPr>
                    <w:t>Signature (original only Electronic Signature is</w:t>
                  </w:r>
                  <w:r w:rsidRPr="006652A0">
                    <w:rPr>
                      <w:rFonts w:ascii="Lato" w:hAnsi="Lato"/>
                      <w:b/>
                      <w:spacing w:val="-13"/>
                      <w:sz w:val="20"/>
                    </w:rPr>
                    <w:t xml:space="preserve"> </w:t>
                  </w:r>
                  <w:r w:rsidRPr="006652A0">
                    <w:rPr>
                      <w:rFonts w:ascii="Lato" w:hAnsi="Lato"/>
                      <w:b/>
                      <w:sz w:val="20"/>
                    </w:rPr>
                    <w:t>not</w:t>
                  </w:r>
                  <w:r w:rsidRPr="006652A0">
                    <w:rPr>
                      <w:rFonts w:ascii="Lato" w:hAnsi="Lato"/>
                      <w:b/>
                      <w:spacing w:val="-2"/>
                      <w:sz w:val="20"/>
                    </w:rPr>
                    <w:t xml:space="preserve"> </w:t>
                  </w:r>
                  <w:r w:rsidRPr="006652A0">
                    <w:rPr>
                      <w:rFonts w:ascii="Lato" w:hAnsi="Lato"/>
                      <w:b/>
                      <w:sz w:val="20"/>
                    </w:rPr>
                    <w:t>acceptable)</w:t>
                  </w:r>
                  <w:r w:rsidRPr="006652A0">
                    <w:rPr>
                      <w:rFonts w:ascii="Lato" w:hAnsi="Lato"/>
                      <w:b/>
                      <w:sz w:val="20"/>
                    </w:rPr>
                    <w:tab/>
                  </w:r>
                  <w:r w:rsidRPr="006652A0">
                    <w:rPr>
                      <w:rFonts w:ascii="Lato" w:hAnsi="Lato"/>
                      <w:b/>
                      <w:spacing w:val="-6"/>
                      <w:sz w:val="20"/>
                    </w:rPr>
                    <w:t>Date</w:t>
                  </w:r>
                </w:p>
              </w:txbxContent>
            </v:textbox>
            <w10:wrap anchorx="page" anchory="page"/>
          </v:shape>
        </w:pict>
      </w:r>
      <w:r w:rsidRPr="001136F3">
        <w:pict>
          <v:shape id="_x0000_s1113" type="#_x0000_t202" style="position:absolute;margin-left:492.5pt;margin-top:719.45pt;width:32.55pt;height:13.5pt;z-index:-252186624;mso-position-horizontal-relative:page;mso-position-vertical-relative:page" filled="f" stroked="f">
            <v:textbox inset="0,0,0,0">
              <w:txbxContent>
                <w:p w:rsidR="00F3714D" w:rsidRDefault="00F3714D">
                  <w:pPr>
                    <w:pStyle w:val="BodyText"/>
                    <w:spacing w:before="4"/>
                    <w:ind w:left="40"/>
                    <w:rPr>
                      <w:rFonts w:ascii="Times New Roman"/>
                      <w:sz w:val="17"/>
                    </w:rPr>
                  </w:pPr>
                </w:p>
              </w:txbxContent>
            </v:textbox>
            <w10:wrap anchorx="page" anchory="page"/>
          </v:shape>
        </w:pict>
      </w:r>
      <w:r w:rsidRPr="001136F3">
        <w:pict>
          <v:shape id="_x0000_s1112" type="#_x0000_t202" style="position:absolute;margin-left:18.25pt;margin-top:258.6pt;width:304.9pt;height:27.4pt;z-index:-252185600;mso-position-horizontal-relative:page;mso-position-vertical-relative:page" filled="f" stroked="f">
            <v:textbox inset="0,0,0,0">
              <w:txbxContent>
                <w:p w:rsidR="00F3714D" w:rsidRPr="00625DE8" w:rsidRDefault="00DD3992">
                  <w:pPr>
                    <w:spacing w:before="1"/>
                    <w:ind w:left="107"/>
                    <w:rPr>
                      <w:rFonts w:ascii="Lato" w:hAnsi="Lato"/>
                      <w:b/>
                    </w:rPr>
                  </w:pPr>
                  <w:r w:rsidRPr="00625DE8">
                    <w:rPr>
                      <w:rFonts w:ascii="Lato" w:hAnsi="Lato"/>
                      <w:b/>
                    </w:rPr>
                    <w:t>Last Name:</w:t>
                  </w:r>
                </w:p>
                <w:p w:rsidR="00F3714D" w:rsidRPr="00625DE8" w:rsidRDefault="00F3714D">
                  <w:pPr>
                    <w:pStyle w:val="BodyText"/>
                    <w:spacing w:before="4"/>
                    <w:ind w:left="40"/>
                    <w:rPr>
                      <w:rFonts w:ascii="Lato" w:hAnsi="Lato"/>
                      <w:b/>
                      <w:sz w:val="16"/>
                    </w:rPr>
                  </w:pPr>
                  <w:bookmarkStart w:id="0" w:name="_GoBack"/>
                  <w:bookmarkEnd w:id="0"/>
                </w:p>
              </w:txbxContent>
            </v:textbox>
            <w10:wrap anchorx="page" anchory="page"/>
          </v:shape>
        </w:pict>
      </w:r>
      <w:r w:rsidRPr="001136F3">
        <w:pict>
          <v:shape id="_x0000_s1111" type="#_x0000_t202" style="position:absolute;margin-left:323.1pt;margin-top:258.6pt;width:194.5pt;height:27.4pt;z-index:-252184576;mso-position-horizontal-relative:page;mso-position-vertical-relative:page" filled="f" stroked="f">
            <v:textbox inset="0,0,0,0">
              <w:txbxContent>
                <w:p w:rsidR="00F3714D" w:rsidRPr="00625DE8" w:rsidRDefault="00DD3992">
                  <w:pPr>
                    <w:spacing w:before="1"/>
                    <w:ind w:left="125"/>
                    <w:rPr>
                      <w:rFonts w:ascii="Lato" w:hAnsi="Lato"/>
                      <w:b/>
                    </w:rPr>
                  </w:pPr>
                  <w:r w:rsidRPr="00625DE8">
                    <w:rPr>
                      <w:rFonts w:ascii="Lato" w:hAnsi="Lato"/>
                      <w:b/>
                    </w:rPr>
                    <w:t>First Name:</w:t>
                  </w:r>
                </w:p>
                <w:p w:rsidR="00F3714D" w:rsidRPr="00625DE8" w:rsidRDefault="00F3714D">
                  <w:pPr>
                    <w:pStyle w:val="BodyText"/>
                    <w:spacing w:before="4"/>
                    <w:ind w:left="40"/>
                    <w:rPr>
                      <w:rFonts w:ascii="Lato" w:hAnsi="Lato"/>
                      <w:b/>
                      <w:sz w:val="16"/>
                    </w:rPr>
                  </w:pPr>
                </w:p>
              </w:txbxContent>
            </v:textbox>
            <w10:wrap anchorx="page" anchory="page"/>
          </v:shape>
        </w:pict>
      </w:r>
      <w:r w:rsidRPr="001136F3">
        <w:pict>
          <v:shape id="_x0000_s1110" type="#_x0000_t202" style="position:absolute;margin-left:517.55pt;margin-top:258.6pt;width:1in;height:27.4pt;z-index:-252183552;mso-position-horizontal-relative:page;mso-position-vertical-relative:page" filled="f" stroked="f">
            <v:textbox inset="0,0,0,0">
              <w:txbxContent>
                <w:p w:rsidR="00F3714D" w:rsidRPr="00625DE8" w:rsidRDefault="00DD3992">
                  <w:pPr>
                    <w:spacing w:before="1"/>
                    <w:ind w:left="105"/>
                    <w:rPr>
                      <w:rFonts w:ascii="Lato" w:hAnsi="Lato"/>
                      <w:b/>
                    </w:rPr>
                  </w:pPr>
                  <w:r w:rsidRPr="00625DE8">
                    <w:rPr>
                      <w:rFonts w:ascii="Lato" w:hAnsi="Lato"/>
                      <w:b/>
                    </w:rPr>
                    <w:t>MI:</w:t>
                  </w:r>
                </w:p>
                <w:p w:rsidR="00F3714D" w:rsidRPr="00625DE8" w:rsidRDefault="00F3714D">
                  <w:pPr>
                    <w:pStyle w:val="BodyText"/>
                    <w:spacing w:before="4"/>
                    <w:ind w:left="40"/>
                    <w:rPr>
                      <w:rFonts w:ascii="Lato" w:hAnsi="Lato"/>
                      <w:b/>
                      <w:sz w:val="16"/>
                    </w:rPr>
                  </w:pPr>
                </w:p>
              </w:txbxContent>
            </v:textbox>
            <w10:wrap anchorx="page" anchory="page"/>
          </v:shape>
        </w:pict>
      </w:r>
      <w:r w:rsidRPr="001136F3">
        <w:pict>
          <v:shape id="_x0000_s1109" type="#_x0000_t202" style="position:absolute;margin-left:18.25pt;margin-top:285.95pt;width:571.35pt;height:27.4pt;z-index:-252182528;mso-position-horizontal-relative:page;mso-position-vertical-relative:page" filled="f" stroked="f">
            <v:textbox inset="0,0,0,0">
              <w:txbxContent>
                <w:p w:rsidR="00F3714D" w:rsidRPr="00625DE8" w:rsidRDefault="00DD3992">
                  <w:pPr>
                    <w:spacing w:before="1"/>
                    <w:ind w:left="107"/>
                    <w:rPr>
                      <w:rFonts w:ascii="Lato" w:hAnsi="Lato"/>
                      <w:b/>
                    </w:rPr>
                  </w:pPr>
                  <w:r w:rsidRPr="00625DE8">
                    <w:rPr>
                      <w:rFonts w:ascii="Lato" w:hAnsi="Lato"/>
                      <w:b/>
                    </w:rPr>
                    <w:t>Current Home Address:</w:t>
                  </w:r>
                </w:p>
                <w:p w:rsidR="00F3714D" w:rsidRPr="00625DE8" w:rsidRDefault="00F3714D">
                  <w:pPr>
                    <w:pStyle w:val="BodyText"/>
                    <w:spacing w:before="4"/>
                    <w:ind w:left="40"/>
                    <w:rPr>
                      <w:rFonts w:ascii="Lato" w:hAnsi="Lato"/>
                      <w:b/>
                      <w:sz w:val="16"/>
                    </w:rPr>
                  </w:pPr>
                </w:p>
              </w:txbxContent>
            </v:textbox>
            <w10:wrap anchorx="page" anchory="page"/>
          </v:shape>
        </w:pict>
      </w:r>
      <w:r w:rsidRPr="001136F3">
        <w:pict>
          <v:shape id="_x0000_s1108" type="#_x0000_t202" style="position:absolute;margin-left:18.25pt;margin-top:313.3pt;width:304.9pt;height:27.4pt;z-index:-252181504;mso-position-horizontal-relative:page;mso-position-vertical-relative:page" filled="f" stroked="f">
            <v:textbox inset="0,0,0,0">
              <w:txbxContent>
                <w:p w:rsidR="00F3714D" w:rsidRDefault="00DD3992">
                  <w:pPr>
                    <w:tabs>
                      <w:tab w:val="left" w:pos="4179"/>
                      <w:tab w:val="left" w:pos="5408"/>
                    </w:tabs>
                    <w:spacing w:line="273" w:lineRule="exact"/>
                    <w:ind w:left="107"/>
                    <w:rPr>
                      <w:b/>
                    </w:rPr>
                  </w:pPr>
                  <w:r>
                    <w:rPr>
                      <w:b/>
                      <w:position w:val="-2"/>
                    </w:rPr>
                    <w:t>City:</w:t>
                  </w:r>
                  <w:r>
                    <w:rPr>
                      <w:b/>
                      <w:position w:val="-2"/>
                    </w:rPr>
                    <w:tab/>
                  </w:r>
                  <w:r>
                    <w:rPr>
                      <w:b/>
                    </w:rPr>
                    <w:t>State:</w:t>
                  </w:r>
                  <w:r>
                    <w:rPr>
                      <w:b/>
                    </w:rPr>
                    <w:tab/>
                  </w:r>
                  <w:r>
                    <w:rPr>
                      <w:b/>
                      <w:position w:val="1"/>
                    </w:rPr>
                    <w:t>Zip:</w:t>
                  </w:r>
                </w:p>
                <w:p w:rsidR="00F3714D" w:rsidRDefault="00F3714D">
                  <w:pPr>
                    <w:pStyle w:val="BodyText"/>
                    <w:spacing w:before="4"/>
                    <w:ind w:left="40"/>
                    <w:rPr>
                      <w:b/>
                      <w:sz w:val="16"/>
                    </w:rPr>
                  </w:pPr>
                </w:p>
              </w:txbxContent>
            </v:textbox>
            <w10:wrap anchorx="page" anchory="page"/>
          </v:shape>
        </w:pict>
      </w:r>
      <w:r w:rsidRPr="001136F3">
        <w:pict>
          <v:shape id="_x0000_s1107" type="#_x0000_t202" style="position:absolute;margin-left:323.1pt;margin-top:313.3pt;width:171.9pt;height:27.4pt;z-index:-252180480;mso-position-horizontal-relative:page;mso-position-vertical-relative:page" filled="f" stroked="f">
            <v:textbox inset="0,0,0,0">
              <w:txbxContent>
                <w:p w:rsidR="00F3714D" w:rsidRPr="00625DE8" w:rsidRDefault="00DD3992">
                  <w:pPr>
                    <w:spacing w:line="242" w:lineRule="exact"/>
                    <w:ind w:left="43"/>
                    <w:rPr>
                      <w:rFonts w:ascii="Lato" w:hAnsi="Lato"/>
                      <w:b/>
                    </w:rPr>
                  </w:pPr>
                  <w:r w:rsidRPr="00625DE8">
                    <w:rPr>
                      <w:rFonts w:ascii="Lato" w:hAnsi="Lato"/>
                      <w:b/>
                    </w:rPr>
                    <w:t>Email:</w:t>
                  </w:r>
                </w:p>
                <w:p w:rsidR="00F3714D" w:rsidRPr="00625DE8" w:rsidRDefault="00F3714D">
                  <w:pPr>
                    <w:pStyle w:val="BodyText"/>
                    <w:spacing w:before="4"/>
                    <w:ind w:left="40"/>
                    <w:rPr>
                      <w:rFonts w:ascii="Lato" w:hAnsi="Lato"/>
                      <w:b/>
                      <w:sz w:val="16"/>
                    </w:rPr>
                  </w:pPr>
                </w:p>
              </w:txbxContent>
            </v:textbox>
            <w10:wrap anchorx="page" anchory="page"/>
          </v:shape>
        </w:pict>
      </w:r>
      <w:r w:rsidRPr="001136F3">
        <w:pict>
          <v:shape id="_x0000_s1106" type="#_x0000_t202" style="position:absolute;margin-left:495pt;margin-top:313.3pt;width:94.6pt;height:27.4pt;z-index:-252179456;mso-position-horizontal-relative:page;mso-position-vertical-relative:page" filled="f" stroked="f">
            <v:textbox inset="0,0,0,0">
              <w:txbxContent>
                <w:p w:rsidR="00F3714D" w:rsidRPr="00625DE8" w:rsidRDefault="00DD3992">
                  <w:pPr>
                    <w:spacing w:before="8"/>
                    <w:ind w:left="41"/>
                    <w:rPr>
                      <w:rFonts w:ascii="Lato" w:hAnsi="Lato"/>
                      <w:b/>
                    </w:rPr>
                  </w:pPr>
                  <w:r w:rsidRPr="00625DE8">
                    <w:rPr>
                      <w:rFonts w:ascii="Lato" w:hAnsi="Lato"/>
                      <w:b/>
                    </w:rPr>
                    <w:t>Phone:</w:t>
                  </w:r>
                </w:p>
                <w:p w:rsidR="00F3714D" w:rsidRPr="00625DE8" w:rsidRDefault="00F3714D">
                  <w:pPr>
                    <w:pStyle w:val="BodyText"/>
                    <w:spacing w:before="4"/>
                    <w:ind w:left="40"/>
                    <w:rPr>
                      <w:rFonts w:ascii="Lato" w:hAnsi="Lato"/>
                      <w:b/>
                      <w:sz w:val="16"/>
                    </w:rPr>
                  </w:pPr>
                </w:p>
              </w:txbxContent>
            </v:textbox>
            <w10:wrap anchorx="page" anchory="page"/>
          </v:shape>
        </w:pict>
      </w:r>
      <w:r w:rsidRPr="001136F3">
        <w:pict>
          <v:shape id="_x0000_s1105" type="#_x0000_t202" style="position:absolute;margin-left:18.25pt;margin-top:340.7pt;width:571.35pt;height:27.4pt;z-index:-252178432;mso-position-horizontal-relative:page;mso-position-vertical-relative:page" filled="f" stroked="f">
            <v:textbox inset="0,0,0,0">
              <w:txbxContent>
                <w:p w:rsidR="00F3714D" w:rsidRPr="00625DE8" w:rsidRDefault="00DD3992">
                  <w:pPr>
                    <w:spacing w:before="1"/>
                    <w:ind w:left="107"/>
                    <w:rPr>
                      <w:rFonts w:ascii="Lato" w:hAnsi="Lato"/>
                      <w:b/>
                    </w:rPr>
                  </w:pPr>
                  <w:r w:rsidRPr="00625DE8">
                    <w:rPr>
                      <w:rFonts w:ascii="Lato" w:hAnsi="Lato"/>
                      <w:b/>
                    </w:rPr>
                    <w:t>Previous Home Address:</w:t>
                  </w:r>
                </w:p>
                <w:p w:rsidR="00F3714D" w:rsidRPr="00625DE8" w:rsidRDefault="00F3714D">
                  <w:pPr>
                    <w:pStyle w:val="BodyText"/>
                    <w:spacing w:before="4"/>
                    <w:ind w:left="40"/>
                    <w:rPr>
                      <w:rFonts w:ascii="Lato" w:hAnsi="Lato"/>
                      <w:b/>
                      <w:sz w:val="16"/>
                    </w:rPr>
                  </w:pPr>
                </w:p>
              </w:txbxContent>
            </v:textbox>
            <w10:wrap anchorx="page" anchory="page"/>
          </v:shape>
        </w:pict>
      </w:r>
      <w:r w:rsidRPr="001136F3">
        <w:pict>
          <v:shape id="_x0000_s1104" type="#_x0000_t202" style="position:absolute;margin-left:18.25pt;margin-top:368.05pt;width:377.8pt;height:27.4pt;z-index:-252177408;mso-position-horizontal-relative:page;mso-position-vertical-relative:page" filled="f" stroked="f">
            <v:textbox inset="0,0,0,0">
              <w:txbxContent>
                <w:p w:rsidR="00F3714D" w:rsidRPr="00625DE8" w:rsidRDefault="00DD3992">
                  <w:pPr>
                    <w:spacing w:before="1"/>
                    <w:ind w:left="107"/>
                    <w:rPr>
                      <w:rFonts w:ascii="Lato" w:hAnsi="Lato"/>
                      <w:b/>
                    </w:rPr>
                  </w:pPr>
                  <w:r w:rsidRPr="00625DE8">
                    <w:rPr>
                      <w:rFonts w:ascii="Lato" w:hAnsi="Lato"/>
                      <w:b/>
                    </w:rPr>
                    <w:t>City:</w:t>
                  </w:r>
                </w:p>
                <w:p w:rsidR="00F3714D" w:rsidRPr="00625DE8" w:rsidRDefault="00F3714D">
                  <w:pPr>
                    <w:pStyle w:val="BodyText"/>
                    <w:spacing w:before="4"/>
                    <w:ind w:left="40"/>
                    <w:rPr>
                      <w:rFonts w:ascii="Lato" w:hAnsi="Lato"/>
                      <w:b/>
                      <w:sz w:val="16"/>
                    </w:rPr>
                  </w:pPr>
                </w:p>
              </w:txbxContent>
            </v:textbox>
            <w10:wrap anchorx="page" anchory="page"/>
          </v:shape>
        </w:pict>
      </w:r>
      <w:r w:rsidRPr="001136F3">
        <w:pict>
          <v:shape id="_x0000_s1103" type="#_x0000_t202" style="position:absolute;margin-left:396pt;margin-top:368.05pt;width:99pt;height:27.4pt;z-index:-252176384;mso-position-horizontal-relative:page;mso-position-vertical-relative:page" filled="f" stroked="f">
            <v:textbox inset="0,0,0,0">
              <w:txbxContent>
                <w:p w:rsidR="00F3714D" w:rsidRDefault="00DD3992">
                  <w:pPr>
                    <w:spacing w:before="1"/>
                    <w:ind w:left="107"/>
                    <w:rPr>
                      <w:b/>
                    </w:rPr>
                  </w:pPr>
                  <w:r>
                    <w:rPr>
                      <w:b/>
                    </w:rPr>
                    <w:t>State:</w:t>
                  </w:r>
                </w:p>
                <w:p w:rsidR="00F3714D" w:rsidRDefault="00F3714D">
                  <w:pPr>
                    <w:pStyle w:val="BodyText"/>
                    <w:spacing w:before="4"/>
                    <w:ind w:left="40"/>
                    <w:rPr>
                      <w:b/>
                      <w:sz w:val="16"/>
                    </w:rPr>
                  </w:pPr>
                </w:p>
              </w:txbxContent>
            </v:textbox>
            <w10:wrap anchorx="page" anchory="page"/>
          </v:shape>
        </w:pict>
      </w:r>
      <w:r w:rsidRPr="001136F3">
        <w:pict>
          <v:shape id="_x0000_s1102" type="#_x0000_t202" style="position:absolute;margin-left:495pt;margin-top:368.05pt;width:94.6pt;height:27.4pt;z-index:-252175360;mso-position-horizontal-relative:page;mso-position-vertical-relative:page" filled="f" stroked="f">
            <v:textbox inset="0,0,0,0">
              <w:txbxContent>
                <w:p w:rsidR="00F3714D" w:rsidRDefault="00DD3992">
                  <w:pPr>
                    <w:spacing w:before="1"/>
                    <w:ind w:left="107"/>
                    <w:rPr>
                      <w:b/>
                    </w:rPr>
                  </w:pPr>
                  <w:r>
                    <w:rPr>
                      <w:b/>
                    </w:rPr>
                    <w:t>Zip:</w:t>
                  </w:r>
                </w:p>
                <w:p w:rsidR="00F3714D" w:rsidRDefault="00F3714D">
                  <w:pPr>
                    <w:pStyle w:val="BodyText"/>
                    <w:spacing w:before="4"/>
                    <w:ind w:left="40"/>
                    <w:rPr>
                      <w:b/>
                      <w:sz w:val="16"/>
                    </w:rPr>
                  </w:pPr>
                </w:p>
              </w:txbxContent>
            </v:textbox>
            <w10:wrap anchorx="page" anchory="page"/>
          </v:shape>
        </w:pict>
      </w:r>
      <w:r w:rsidRPr="001136F3">
        <w:pict>
          <v:shape id="_x0000_s1101" type="#_x0000_t202" style="position:absolute;margin-left:18.25pt;margin-top:395.4pt;width:287.05pt;height:27.4pt;z-index:-252174336;mso-position-horizontal-relative:page;mso-position-vertical-relative:page" filled="f" stroked="f">
            <v:textbox inset="0,0,0,0">
              <w:txbxContent>
                <w:p w:rsidR="00F3714D" w:rsidRPr="00625DE8" w:rsidRDefault="00DD3992">
                  <w:pPr>
                    <w:spacing w:before="1"/>
                    <w:ind w:left="107"/>
                    <w:rPr>
                      <w:rFonts w:ascii="Lato" w:hAnsi="Lato"/>
                      <w:b/>
                    </w:rPr>
                  </w:pPr>
                  <w:r w:rsidRPr="00625DE8">
                    <w:rPr>
                      <w:rFonts w:ascii="Lato" w:hAnsi="Lato"/>
                      <w:b/>
                    </w:rPr>
                    <w:t>Driver’s License Number:</w:t>
                  </w:r>
                </w:p>
                <w:p w:rsidR="00F3714D" w:rsidRPr="00625DE8" w:rsidRDefault="00F3714D">
                  <w:pPr>
                    <w:pStyle w:val="BodyText"/>
                    <w:spacing w:before="4"/>
                    <w:ind w:left="40"/>
                    <w:rPr>
                      <w:rFonts w:ascii="Lato" w:hAnsi="Lato"/>
                      <w:b/>
                      <w:sz w:val="16"/>
                    </w:rPr>
                  </w:pPr>
                </w:p>
              </w:txbxContent>
            </v:textbox>
            <w10:wrap anchorx="page" anchory="page"/>
          </v:shape>
        </w:pict>
      </w:r>
      <w:r w:rsidRPr="001136F3">
        <w:pict>
          <v:shape id="_x0000_s1100" type="#_x0000_t202" style="position:absolute;margin-left:305.3pt;margin-top:395.4pt;width:63.75pt;height:27.4pt;z-index:-252173312;mso-position-horizontal-relative:page;mso-position-vertical-relative:page" filled="f" stroked="f">
            <v:textbox inset="0,0,0,0">
              <w:txbxContent>
                <w:p w:rsidR="00F3714D" w:rsidRPr="00625DE8" w:rsidRDefault="00DD3992">
                  <w:pPr>
                    <w:spacing w:before="1"/>
                    <w:ind w:left="107"/>
                    <w:rPr>
                      <w:rFonts w:ascii="Lato" w:hAnsi="Lato"/>
                      <w:b/>
                    </w:rPr>
                  </w:pPr>
                  <w:r w:rsidRPr="00625DE8">
                    <w:rPr>
                      <w:rFonts w:ascii="Lato" w:hAnsi="Lato"/>
                      <w:b/>
                    </w:rPr>
                    <w:t>State:</w:t>
                  </w:r>
                </w:p>
                <w:p w:rsidR="00F3714D" w:rsidRPr="00625DE8" w:rsidRDefault="00F3714D">
                  <w:pPr>
                    <w:pStyle w:val="BodyText"/>
                    <w:spacing w:before="4"/>
                    <w:ind w:left="40"/>
                    <w:rPr>
                      <w:rFonts w:ascii="Lato" w:hAnsi="Lato"/>
                      <w:b/>
                      <w:sz w:val="16"/>
                    </w:rPr>
                  </w:pPr>
                </w:p>
              </w:txbxContent>
            </v:textbox>
            <w10:wrap anchorx="page" anchory="page"/>
          </v:shape>
        </w:pict>
      </w:r>
      <w:r w:rsidRPr="001136F3">
        <w:pict>
          <v:shape id="_x0000_s1099" type="#_x0000_t202" style="position:absolute;margin-left:369pt;margin-top:395.4pt;width:220.6pt;height:27.4pt;z-index:-252172288;mso-position-horizontal-relative:page;mso-position-vertical-relative:page" filled="f" stroked="f">
            <v:textbox inset="0,0,0,0">
              <w:txbxContent>
                <w:p w:rsidR="00F3714D" w:rsidRPr="00625DE8" w:rsidRDefault="00DD3992">
                  <w:pPr>
                    <w:spacing w:before="1"/>
                    <w:ind w:left="107"/>
                    <w:rPr>
                      <w:rFonts w:ascii="Lato" w:hAnsi="Lato"/>
                      <w:b/>
                    </w:rPr>
                  </w:pPr>
                  <w:r w:rsidRPr="00625DE8">
                    <w:rPr>
                      <w:rFonts w:ascii="Lato" w:hAnsi="Lato"/>
                      <w:b/>
                    </w:rPr>
                    <w:t>Name on License:</w:t>
                  </w:r>
                </w:p>
                <w:p w:rsidR="00F3714D" w:rsidRPr="00625DE8" w:rsidRDefault="00F3714D">
                  <w:pPr>
                    <w:pStyle w:val="BodyText"/>
                    <w:spacing w:before="4"/>
                    <w:ind w:left="40"/>
                    <w:rPr>
                      <w:rFonts w:ascii="Lato" w:hAnsi="Lato"/>
                      <w:b/>
                      <w:sz w:val="16"/>
                    </w:rPr>
                  </w:pPr>
                </w:p>
              </w:txbxContent>
            </v:textbox>
            <w10:wrap anchorx="page" anchory="page"/>
          </v:shape>
        </w:pict>
      </w:r>
      <w:r w:rsidRPr="001136F3">
        <w:pict>
          <v:shape id="_x0000_s1098" type="#_x0000_t202" style="position:absolute;margin-left:18.25pt;margin-top:422.75pt;width:571.35pt;height:15.15pt;z-index:-252171264;mso-position-horizontal-relative:page;mso-position-vertical-relative:page" filled="f" stroked="f">
            <v:textbox inset="0,0,0,0">
              <w:txbxContent>
                <w:p w:rsidR="00F3714D" w:rsidRPr="00625DE8" w:rsidRDefault="00DD3992">
                  <w:pPr>
                    <w:spacing w:before="4"/>
                    <w:ind w:left="107"/>
                    <w:rPr>
                      <w:rFonts w:ascii="Lato" w:hAnsi="Lato"/>
                      <w:b/>
                      <w:sz w:val="24"/>
                    </w:rPr>
                  </w:pPr>
                  <w:r w:rsidRPr="00625DE8">
                    <w:rPr>
                      <w:rFonts w:ascii="Lato" w:hAnsi="Lato"/>
                      <w:b/>
                      <w:sz w:val="24"/>
                    </w:rPr>
                    <w:t>Other names you have used:</w:t>
                  </w:r>
                </w:p>
              </w:txbxContent>
            </v:textbox>
            <w10:wrap anchorx="page" anchory="page"/>
          </v:shape>
        </w:pict>
      </w:r>
      <w:r w:rsidRPr="001136F3">
        <w:pict>
          <v:shape id="_x0000_s1097" type="#_x0000_t202" style="position:absolute;margin-left:18.25pt;margin-top:437.9pt;width:287.05pt;height:15.25pt;z-index:-252170240;mso-position-horizontal-relative:page;mso-position-vertical-relative:page" filled="f" stroked="f">
            <v:textbox inset="0,0,0,0">
              <w:txbxContent>
                <w:p w:rsidR="00F3714D" w:rsidRPr="00625DE8" w:rsidRDefault="00DD3992">
                  <w:pPr>
                    <w:spacing w:before="4"/>
                    <w:ind w:left="107"/>
                    <w:rPr>
                      <w:rFonts w:ascii="Lato" w:hAnsi="Lato"/>
                      <w:b/>
                      <w:sz w:val="24"/>
                    </w:rPr>
                  </w:pPr>
                  <w:r w:rsidRPr="00625DE8">
                    <w:rPr>
                      <w:rFonts w:ascii="Lato" w:hAnsi="Lato"/>
                      <w:b/>
                      <w:sz w:val="24"/>
                    </w:rPr>
                    <w:t>*Social Security Number:</w:t>
                  </w:r>
                </w:p>
              </w:txbxContent>
            </v:textbox>
            <w10:wrap anchorx="page" anchory="page"/>
          </v:shape>
        </w:pict>
      </w:r>
      <w:r w:rsidRPr="001136F3">
        <w:pict>
          <v:shape id="_x0000_s1096" type="#_x0000_t202" style="position:absolute;margin-left:305.3pt;margin-top:437.9pt;width:284.3pt;height:15.25pt;z-index:-252169216;mso-position-horizontal-relative:page;mso-position-vertical-relative:page" filled="f" stroked="f">
            <v:textbox inset="0,0,0,0">
              <w:txbxContent>
                <w:p w:rsidR="00F3714D" w:rsidRPr="006652A0" w:rsidRDefault="00DD3992">
                  <w:pPr>
                    <w:spacing w:before="4"/>
                    <w:ind w:left="107"/>
                    <w:rPr>
                      <w:rFonts w:ascii="Lato" w:hAnsi="Lato"/>
                      <w:b/>
                      <w:sz w:val="24"/>
                    </w:rPr>
                  </w:pPr>
                  <w:r w:rsidRPr="006652A0">
                    <w:rPr>
                      <w:rFonts w:ascii="Lato" w:hAnsi="Lato"/>
                      <w:b/>
                      <w:sz w:val="24"/>
                    </w:rPr>
                    <w:t>**Date of Birth:</w:t>
                  </w:r>
                </w:p>
              </w:txbxContent>
            </v:textbox>
            <w10:wrap anchorx="page" anchory="page"/>
          </v:shape>
        </w:pict>
      </w:r>
      <w:r w:rsidRPr="001136F3">
        <w:pict>
          <v:shape id="_x0000_s1095" type="#_x0000_t202" style="position:absolute;margin-left:18.25pt;margin-top:453.1pt;width:571.35pt;height:16pt;z-index:-252168192;mso-position-horizontal-relative:page;mso-position-vertical-relative:page" filled="f" stroked="f">
            <v:textbox inset="0,0,0,0">
              <w:txbxContent>
                <w:p w:rsidR="00F3714D" w:rsidRPr="006652A0" w:rsidRDefault="00DD3992">
                  <w:pPr>
                    <w:tabs>
                      <w:tab w:val="left" w:pos="4072"/>
                      <w:tab w:val="left" w:pos="7125"/>
                      <w:tab w:val="left" w:pos="7850"/>
                      <w:tab w:val="left" w:pos="8306"/>
                    </w:tabs>
                    <w:spacing w:before="4"/>
                    <w:ind w:left="107"/>
                    <w:rPr>
                      <w:rFonts w:ascii="Lato" w:hAnsi="Lato"/>
                      <w:sz w:val="24"/>
                    </w:rPr>
                  </w:pPr>
                  <w:r w:rsidRPr="006652A0">
                    <w:rPr>
                      <w:rFonts w:ascii="Lato" w:hAnsi="Lato"/>
                      <w:b/>
                      <w:sz w:val="24"/>
                    </w:rPr>
                    <w:t>Current or Prior RIT Student:</w:t>
                  </w:r>
                  <w:r w:rsidRPr="006652A0">
                    <w:rPr>
                      <w:rFonts w:ascii="Lato" w:hAnsi="Lato"/>
                      <w:b/>
                      <w:spacing w:val="50"/>
                      <w:sz w:val="24"/>
                    </w:rPr>
                    <w:t xml:space="preserve"> </w:t>
                  </w:r>
                  <w:r w:rsidRPr="006652A0">
                    <w:rPr>
                      <w:rFonts w:ascii="Lato" w:hAnsi="MS Gothic"/>
                      <w:sz w:val="24"/>
                    </w:rPr>
                    <w:t>☐</w:t>
                  </w:r>
                  <w:r w:rsidRPr="006652A0">
                    <w:rPr>
                      <w:rFonts w:ascii="Lato" w:hAnsi="Lato"/>
                      <w:spacing w:val="40"/>
                      <w:sz w:val="24"/>
                    </w:rPr>
                    <w:t xml:space="preserve"> </w:t>
                  </w:r>
                  <w:r w:rsidRPr="006652A0">
                    <w:rPr>
                      <w:rFonts w:ascii="Lato" w:hAnsi="Lato"/>
                      <w:sz w:val="24"/>
                    </w:rPr>
                    <w:t>Yes</w:t>
                  </w:r>
                  <w:r w:rsidRPr="006652A0">
                    <w:rPr>
                      <w:rFonts w:ascii="Lato" w:hAnsi="Lato"/>
                      <w:sz w:val="24"/>
                    </w:rPr>
                    <w:tab/>
                    <w:t>(Years:</w:t>
                  </w:r>
                  <w:r w:rsidRPr="006652A0">
                    <w:rPr>
                      <w:rFonts w:ascii="Lato" w:hAnsi="Lato"/>
                      <w:sz w:val="24"/>
                    </w:rPr>
                    <w:tab/>
                    <w:t>)</w:t>
                  </w:r>
                  <w:r w:rsidRPr="006652A0">
                    <w:rPr>
                      <w:rFonts w:ascii="Lato" w:hAnsi="Lato"/>
                      <w:sz w:val="24"/>
                    </w:rPr>
                    <w:tab/>
                  </w:r>
                  <w:r w:rsidRPr="006652A0">
                    <w:rPr>
                      <w:rFonts w:ascii="Lato" w:hAnsi="MS Gothic"/>
                      <w:sz w:val="24"/>
                    </w:rPr>
                    <w:t>☐</w:t>
                  </w:r>
                  <w:r w:rsidRPr="006652A0">
                    <w:rPr>
                      <w:rFonts w:ascii="Lato" w:hAnsi="Lato"/>
                      <w:sz w:val="24"/>
                    </w:rPr>
                    <w:tab/>
                    <w:t>No</w:t>
                  </w:r>
                </w:p>
              </w:txbxContent>
            </v:textbox>
            <w10:wrap anchorx="page" anchory="page"/>
          </v:shape>
        </w:pict>
      </w:r>
      <w:r w:rsidRPr="001136F3">
        <w:pict>
          <v:shape id="_x0000_s1094" type="#_x0000_t202" style="position:absolute;margin-left:18.25pt;margin-top:469.1pt;width:571.35pt;height:39.6pt;z-index:-252167168;mso-position-horizontal-relative:page;mso-position-vertical-relative:page" filled="f" stroked="f">
            <v:textbox inset="0,0,0,0">
              <w:txbxContent>
                <w:p w:rsidR="00F3714D" w:rsidRPr="006652A0" w:rsidRDefault="00DD3992">
                  <w:pPr>
                    <w:spacing w:before="6" w:line="195" w:lineRule="exact"/>
                    <w:ind w:left="107"/>
                    <w:jc w:val="both"/>
                    <w:rPr>
                      <w:rFonts w:ascii="Lato" w:hAnsi="Lato"/>
                      <w:sz w:val="16"/>
                    </w:rPr>
                  </w:pPr>
                  <w:r w:rsidRPr="006652A0">
                    <w:rPr>
                      <w:rFonts w:ascii="Lato" w:hAnsi="Lato"/>
                      <w:sz w:val="16"/>
                    </w:rPr>
                    <w:t>*Your SS# will only be used to confirm your identity for purposes of completing an accurate background investigation.</w:t>
                  </w:r>
                </w:p>
                <w:p w:rsidR="00F3714D" w:rsidRPr="006652A0" w:rsidRDefault="00DD3992">
                  <w:pPr>
                    <w:ind w:left="107" w:right="415"/>
                    <w:jc w:val="both"/>
                    <w:rPr>
                      <w:rFonts w:ascii="Lato" w:hAnsi="Lato"/>
                      <w:sz w:val="16"/>
                    </w:rPr>
                  </w:pPr>
                  <w:r w:rsidRPr="006652A0">
                    <w:rPr>
                      <w:rFonts w:ascii="Lato" w:hAnsi="Lato"/>
                      <w:sz w:val="16"/>
                    </w:rPr>
                    <w:t>**The Age Discrimination Employment Act of 1967 prohibits discrimination on the basis of age with respect to individuals who are at least 40 years of age. Your date of birth is required on this form to confirm your identity for purposes of completing an accurate background investigation, and is not provided to the hiring official for any purpose in connection with consideration of your application for employment.</w:t>
                  </w:r>
                </w:p>
              </w:txbxContent>
            </v:textbox>
            <w10:wrap anchorx="page" anchory="page"/>
          </v:shape>
        </w:pict>
      </w:r>
      <w:r w:rsidRPr="001136F3">
        <w:pict>
          <v:shape id="_x0000_s1093" type="#_x0000_t202" style="position:absolute;margin-left:19.2pt;margin-top:173.15pt;width:570.4pt;height:12.75pt;z-index:-252166144;mso-position-horizontal-relative:page;mso-position-vertical-relative:page" filled="f" stroked="f">
            <v:textbox inset="0,0,0,0">
              <w:txbxContent>
                <w:p w:rsidR="00F3714D" w:rsidRPr="00625DE8" w:rsidRDefault="00DD3992">
                  <w:pPr>
                    <w:spacing w:before="4"/>
                    <w:ind w:left="5004" w:right="5005"/>
                    <w:jc w:val="center"/>
                    <w:rPr>
                      <w:rFonts w:ascii="Lato" w:hAnsi="Lato"/>
                      <w:b/>
                      <w:sz w:val="20"/>
                    </w:rPr>
                  </w:pPr>
                  <w:r w:rsidRPr="00625DE8">
                    <w:rPr>
                      <w:rFonts w:ascii="Lato" w:hAnsi="Lato"/>
                      <w:b/>
                      <w:sz w:val="20"/>
                    </w:rPr>
                    <w:t>Type of</w:t>
                  </w:r>
                  <w:r w:rsidRPr="00625DE8">
                    <w:rPr>
                      <w:rFonts w:ascii="Lato" w:hAnsi="Lato"/>
                      <w:b/>
                      <w:spacing w:val="-2"/>
                      <w:sz w:val="20"/>
                    </w:rPr>
                    <w:t xml:space="preserve"> </w:t>
                  </w:r>
                  <w:r w:rsidRPr="00625DE8">
                    <w:rPr>
                      <w:rFonts w:ascii="Lato" w:hAnsi="Lato"/>
                      <w:b/>
                      <w:sz w:val="20"/>
                    </w:rPr>
                    <w:t>Check(s)</w:t>
                  </w:r>
                </w:p>
              </w:txbxContent>
            </v:textbox>
            <w10:wrap anchorx="page" anchory="page"/>
          </v:shape>
        </w:pict>
      </w:r>
      <w:r w:rsidRPr="001136F3">
        <w:pict>
          <v:shape id="_x0000_s1092" type="#_x0000_t202" style="position:absolute;margin-left:19.2pt;margin-top:185.9pt;width:196.8pt;height:62.55pt;z-index:-252165120;mso-position-horizontal-relative:page;mso-position-vertical-relative:page" filled="f" stroked="f">
            <v:textbox inset="0,0,0,0">
              <w:txbxContent>
                <w:p w:rsidR="00F3714D" w:rsidRPr="00625DE8" w:rsidRDefault="00DD3992">
                  <w:pPr>
                    <w:pStyle w:val="BodyText"/>
                    <w:numPr>
                      <w:ilvl w:val="0"/>
                      <w:numId w:val="2"/>
                    </w:numPr>
                    <w:tabs>
                      <w:tab w:val="left" w:pos="447"/>
                    </w:tabs>
                    <w:spacing w:before="6"/>
                    <w:ind w:right="170" w:firstLine="0"/>
                    <w:rPr>
                      <w:rFonts w:ascii="Lato" w:hAnsi="Lato"/>
                    </w:rPr>
                  </w:pPr>
                  <w:r w:rsidRPr="00625DE8">
                    <w:rPr>
                      <w:rFonts w:ascii="Lato" w:hAnsi="Lato"/>
                      <w:b/>
                    </w:rPr>
                    <w:t xml:space="preserve">Pre-Employment </w:t>
                  </w:r>
                  <w:r w:rsidRPr="00625DE8">
                    <w:rPr>
                      <w:rFonts w:ascii="Lato" w:hAnsi="Lato"/>
                    </w:rPr>
                    <w:t xml:space="preserve">Criminal Background Check, Sex Offender Registry, Student Conduct for current or previous RIT Students (for all </w:t>
                  </w:r>
                  <w:r w:rsidRPr="00625DE8">
                    <w:rPr>
                      <w:rFonts w:ascii="Lato" w:hAnsi="Lato"/>
                      <w:u w:val="single"/>
                    </w:rPr>
                    <w:t>new hire</w:t>
                  </w:r>
                  <w:r w:rsidRPr="00625DE8">
                    <w:rPr>
                      <w:rFonts w:ascii="Lato" w:hAnsi="Lato"/>
                    </w:rPr>
                    <w:t xml:space="preserve"> adjunct</w:t>
                  </w:r>
                  <w:r w:rsidRPr="00625DE8">
                    <w:rPr>
                      <w:rFonts w:ascii="Lato" w:hAnsi="Lato"/>
                      <w:spacing w:val="-3"/>
                    </w:rPr>
                    <w:t xml:space="preserve"> </w:t>
                  </w:r>
                  <w:r w:rsidRPr="00625DE8">
                    <w:rPr>
                      <w:rFonts w:ascii="Lato" w:hAnsi="Lato"/>
                    </w:rPr>
                    <w:t>faculty)</w:t>
                  </w:r>
                </w:p>
                <w:p w:rsidR="00F3714D" w:rsidRPr="00625DE8" w:rsidRDefault="00F3714D">
                  <w:pPr>
                    <w:pStyle w:val="BodyText"/>
                    <w:spacing w:before="4"/>
                    <w:ind w:left="40"/>
                    <w:rPr>
                      <w:rFonts w:ascii="Lato" w:hAnsi="Lato"/>
                      <w:sz w:val="16"/>
                    </w:rPr>
                  </w:pPr>
                </w:p>
              </w:txbxContent>
            </v:textbox>
            <w10:wrap anchorx="page" anchory="page"/>
          </v:shape>
        </w:pict>
      </w:r>
      <w:r w:rsidRPr="001136F3">
        <w:pict>
          <v:shape id="_x0000_s1091" type="#_x0000_t202" style="position:absolute;margin-left:3in;margin-top:185.9pt;width:373.6pt;height:31.2pt;z-index:-252164096;mso-position-horizontal-relative:page;mso-position-vertical-relative:page" filled="f" stroked="f">
            <v:textbox inset="0,0,0,0">
              <w:txbxContent>
                <w:p w:rsidR="00F3714D" w:rsidRPr="00625DE8" w:rsidRDefault="00DD3992">
                  <w:pPr>
                    <w:numPr>
                      <w:ilvl w:val="0"/>
                      <w:numId w:val="1"/>
                    </w:numPr>
                    <w:tabs>
                      <w:tab w:val="left" w:pos="447"/>
                    </w:tabs>
                    <w:spacing w:before="6"/>
                    <w:ind w:left="107" w:right="220" w:firstLine="0"/>
                    <w:rPr>
                      <w:rFonts w:ascii="Lato" w:hAnsi="Lato"/>
                      <w:b/>
                      <w:sz w:val="20"/>
                    </w:rPr>
                  </w:pPr>
                  <w:r w:rsidRPr="00625DE8">
                    <w:rPr>
                      <w:rFonts w:ascii="Lato" w:hAnsi="Lato"/>
                      <w:b/>
                      <w:sz w:val="20"/>
                    </w:rPr>
                    <w:t>Motor</w:t>
                  </w:r>
                  <w:r w:rsidRPr="00625DE8">
                    <w:rPr>
                      <w:rFonts w:ascii="Lato" w:hAnsi="Lato"/>
                      <w:b/>
                      <w:spacing w:val="-3"/>
                      <w:sz w:val="20"/>
                    </w:rPr>
                    <w:t xml:space="preserve"> </w:t>
                  </w:r>
                  <w:r w:rsidRPr="00625DE8">
                    <w:rPr>
                      <w:rFonts w:ascii="Lato" w:hAnsi="Lato"/>
                      <w:b/>
                      <w:sz w:val="20"/>
                    </w:rPr>
                    <w:t>Vehicle</w:t>
                  </w:r>
                  <w:r w:rsidRPr="00625DE8">
                    <w:rPr>
                      <w:rFonts w:ascii="Lato" w:hAnsi="Lato"/>
                      <w:b/>
                      <w:spacing w:val="-4"/>
                      <w:sz w:val="20"/>
                    </w:rPr>
                    <w:t xml:space="preserve"> </w:t>
                  </w:r>
                  <w:r w:rsidRPr="00625DE8">
                    <w:rPr>
                      <w:rFonts w:ascii="Lato" w:hAnsi="Lato"/>
                      <w:b/>
                      <w:sz w:val="20"/>
                    </w:rPr>
                    <w:t>Record</w:t>
                  </w:r>
                  <w:r w:rsidRPr="00625DE8">
                    <w:rPr>
                      <w:rFonts w:ascii="Lato" w:hAnsi="Lato"/>
                      <w:b/>
                      <w:spacing w:val="-2"/>
                      <w:sz w:val="20"/>
                    </w:rPr>
                    <w:t xml:space="preserve"> </w:t>
                  </w:r>
                  <w:r w:rsidRPr="00625DE8">
                    <w:rPr>
                      <w:rFonts w:ascii="Lato" w:hAnsi="Lato"/>
                      <w:sz w:val="20"/>
                    </w:rPr>
                    <w:t>(student</w:t>
                  </w:r>
                  <w:r w:rsidRPr="00625DE8">
                    <w:rPr>
                      <w:rFonts w:ascii="Lato" w:hAnsi="Lato"/>
                      <w:spacing w:val="-4"/>
                      <w:sz w:val="20"/>
                    </w:rPr>
                    <w:t xml:space="preserve"> </w:t>
                  </w:r>
                  <w:r w:rsidRPr="00625DE8">
                    <w:rPr>
                      <w:rFonts w:ascii="Lato" w:hAnsi="Lato"/>
                      <w:sz w:val="20"/>
                    </w:rPr>
                    <w:t>workers,</w:t>
                  </w:r>
                  <w:r w:rsidRPr="00625DE8">
                    <w:rPr>
                      <w:rFonts w:ascii="Lato" w:hAnsi="Lato"/>
                      <w:spacing w:val="-2"/>
                      <w:sz w:val="20"/>
                    </w:rPr>
                    <w:t xml:space="preserve"> </w:t>
                  </w:r>
                  <w:r w:rsidRPr="00625DE8">
                    <w:rPr>
                      <w:rFonts w:ascii="Lato" w:hAnsi="Lato"/>
                      <w:sz w:val="20"/>
                    </w:rPr>
                    <w:t>staff</w:t>
                  </w:r>
                  <w:r w:rsidRPr="00625DE8">
                    <w:rPr>
                      <w:rFonts w:ascii="Lato" w:hAnsi="Lato"/>
                      <w:spacing w:val="-5"/>
                      <w:sz w:val="20"/>
                    </w:rPr>
                    <w:t xml:space="preserve"> </w:t>
                  </w:r>
                  <w:r w:rsidRPr="00625DE8">
                    <w:rPr>
                      <w:rFonts w:ascii="Lato" w:hAnsi="Lato"/>
                      <w:sz w:val="20"/>
                    </w:rPr>
                    <w:t>and</w:t>
                  </w:r>
                  <w:r w:rsidRPr="00625DE8">
                    <w:rPr>
                      <w:rFonts w:ascii="Lato" w:hAnsi="Lato"/>
                      <w:spacing w:val="-2"/>
                      <w:sz w:val="20"/>
                    </w:rPr>
                    <w:t xml:space="preserve"> </w:t>
                  </w:r>
                  <w:r w:rsidRPr="00625DE8">
                    <w:rPr>
                      <w:rFonts w:ascii="Lato" w:hAnsi="Lato"/>
                      <w:sz w:val="20"/>
                    </w:rPr>
                    <w:t>faculty</w:t>
                  </w:r>
                  <w:r w:rsidRPr="00625DE8">
                    <w:rPr>
                      <w:rFonts w:ascii="Lato" w:hAnsi="Lato"/>
                      <w:spacing w:val="-3"/>
                      <w:sz w:val="20"/>
                    </w:rPr>
                    <w:t xml:space="preserve"> </w:t>
                  </w:r>
                  <w:r w:rsidRPr="00625DE8">
                    <w:rPr>
                      <w:rFonts w:ascii="Lato" w:hAnsi="Lato"/>
                      <w:sz w:val="20"/>
                    </w:rPr>
                    <w:t>employees)</w:t>
                  </w:r>
                  <w:r w:rsidRPr="00625DE8">
                    <w:rPr>
                      <w:rFonts w:ascii="Lato" w:hAnsi="Lato"/>
                      <w:spacing w:val="-5"/>
                      <w:sz w:val="20"/>
                    </w:rPr>
                    <w:t xml:space="preserve"> </w:t>
                  </w:r>
                  <w:r w:rsidRPr="00625DE8">
                    <w:rPr>
                      <w:rFonts w:ascii="Lato" w:hAnsi="Lato"/>
                      <w:b/>
                      <w:sz w:val="20"/>
                    </w:rPr>
                    <w:t>only</w:t>
                  </w:r>
                  <w:r w:rsidRPr="00625DE8">
                    <w:rPr>
                      <w:rFonts w:ascii="Lato" w:hAnsi="Lato"/>
                      <w:b/>
                      <w:spacing w:val="-4"/>
                      <w:sz w:val="20"/>
                    </w:rPr>
                    <w:t xml:space="preserve"> </w:t>
                  </w:r>
                  <w:r w:rsidRPr="00625DE8">
                    <w:rPr>
                      <w:rFonts w:ascii="Lato" w:hAnsi="Lato"/>
                      <w:b/>
                      <w:sz w:val="20"/>
                    </w:rPr>
                    <w:t>required when driving is an essential function of the</w:t>
                  </w:r>
                  <w:r w:rsidRPr="00625DE8">
                    <w:rPr>
                      <w:rFonts w:ascii="Lato" w:hAnsi="Lato"/>
                      <w:b/>
                      <w:spacing w:val="-2"/>
                      <w:sz w:val="20"/>
                    </w:rPr>
                    <w:t xml:space="preserve"> </w:t>
                  </w:r>
                  <w:r w:rsidRPr="00625DE8">
                    <w:rPr>
                      <w:rFonts w:ascii="Lato" w:hAnsi="Lato"/>
                      <w:b/>
                      <w:sz w:val="20"/>
                    </w:rPr>
                    <w:t>job.</w:t>
                  </w:r>
                </w:p>
              </w:txbxContent>
            </v:textbox>
            <w10:wrap anchorx="page" anchory="page"/>
          </v:shape>
        </w:pict>
      </w:r>
      <w:r w:rsidRPr="001136F3">
        <w:pict>
          <v:shape id="_x0000_s1090" type="#_x0000_t202" style="position:absolute;margin-left:3in;margin-top:217.1pt;width:373.6pt;height:31.35pt;z-index:-252163072;mso-position-horizontal-relative:page;mso-position-vertical-relative:page" filled="f" stroked="f">
            <v:textbox inset="0,0,0,0">
              <w:txbxContent>
                <w:p w:rsidR="00F3714D" w:rsidRPr="00625DE8" w:rsidRDefault="00DD3992">
                  <w:pPr>
                    <w:spacing w:before="4"/>
                    <w:ind w:left="107"/>
                    <w:rPr>
                      <w:rFonts w:ascii="Lato" w:hAnsi="Lato"/>
                      <w:sz w:val="20"/>
                    </w:rPr>
                  </w:pPr>
                  <w:r w:rsidRPr="00625DE8">
                    <w:rPr>
                      <w:rFonts w:ascii="Lato" w:hAnsi="Lato"/>
                      <w:b/>
                      <w:sz w:val="20"/>
                    </w:rPr>
                    <w:t>Job duties that require driving</w:t>
                  </w:r>
                  <w:r w:rsidRPr="00625DE8">
                    <w:rPr>
                      <w:rFonts w:ascii="Lato" w:hAnsi="Lato"/>
                      <w:sz w:val="20"/>
                    </w:rPr>
                    <w:t>:</w:t>
                  </w:r>
                </w:p>
                <w:p w:rsidR="00F3714D" w:rsidRPr="00625DE8" w:rsidRDefault="00F3714D">
                  <w:pPr>
                    <w:pStyle w:val="BodyText"/>
                    <w:spacing w:before="4"/>
                    <w:ind w:left="40"/>
                    <w:rPr>
                      <w:rFonts w:ascii="Lato" w:hAnsi="Lato"/>
                      <w:sz w:val="16"/>
                    </w:rPr>
                  </w:pPr>
                </w:p>
              </w:txbxContent>
            </v:textbox>
            <w10:wrap anchorx="page" anchory="page"/>
          </v:shape>
        </w:pict>
      </w:r>
      <w:r w:rsidRPr="001136F3">
        <w:pict>
          <v:shape id="_x0000_s1089" type="#_x0000_t202" style="position:absolute;margin-left:18.25pt;margin-top:87.1pt;width:571.35pt;height:13.95pt;z-index:-252162048;mso-position-horizontal-relative:page;mso-position-vertical-relative:page" filled="f" stroked="f">
            <v:textbox inset="0,0,0,0">
              <w:txbxContent>
                <w:p w:rsidR="00F3714D" w:rsidRPr="00884E1A" w:rsidRDefault="00DD3992">
                  <w:pPr>
                    <w:spacing w:before="1"/>
                    <w:ind w:left="1947" w:right="1947"/>
                    <w:jc w:val="center"/>
                    <w:rPr>
                      <w:rFonts w:ascii="Lato" w:hAnsi="Lato"/>
                      <w:b/>
                    </w:rPr>
                  </w:pPr>
                  <w:r w:rsidRPr="00884E1A">
                    <w:rPr>
                      <w:rFonts w:ascii="Lato" w:hAnsi="Lato"/>
                      <w:b/>
                    </w:rPr>
                    <w:t>Position Type (check one)</w:t>
                  </w:r>
                </w:p>
              </w:txbxContent>
            </v:textbox>
            <w10:wrap anchorx="page" anchory="page"/>
          </v:shape>
        </w:pict>
      </w:r>
      <w:r w:rsidRPr="001136F3">
        <w:pict>
          <v:shape id="_x0000_s1088" type="#_x0000_t202" style="position:absolute;margin-left:18.25pt;margin-top:101.05pt;width:279.5pt;height:15.75pt;z-index:-252161024;mso-position-horizontal-relative:page;mso-position-vertical-relative:page" filled="f" stroked="f">
            <v:textbox inset="0,0,0,0">
              <w:txbxContent>
                <w:p w:rsidR="00F3714D" w:rsidRPr="00884E1A" w:rsidRDefault="00DD3992">
                  <w:pPr>
                    <w:spacing w:before="1"/>
                    <w:ind w:left="1848" w:right="2990"/>
                    <w:jc w:val="center"/>
                    <w:rPr>
                      <w:rFonts w:ascii="Lato" w:hAnsi="Lato"/>
                      <w:b/>
                    </w:rPr>
                  </w:pPr>
                  <w:r w:rsidRPr="00884E1A">
                    <w:rPr>
                      <w:rFonts w:ascii="Lato" w:hAnsi="Lato"/>
                      <w:b/>
                    </w:rPr>
                    <w:t>Adjunct</w:t>
                  </w:r>
                </w:p>
              </w:txbxContent>
            </v:textbox>
            <w10:wrap anchorx="page" anchory="page"/>
          </v:shape>
        </w:pict>
      </w:r>
      <w:r w:rsidRPr="001136F3">
        <w:pict>
          <v:shape id="_x0000_s1087" type="#_x0000_t202" style="position:absolute;margin-left:297.7pt;margin-top:101.05pt;width:291.9pt;height:15.75pt;z-index:-252160000;mso-position-horizontal-relative:page;mso-position-vertical-relative:page" filled="f" stroked="f">
            <v:textbox inset="0,0,0,0">
              <w:txbxContent>
                <w:p w:rsidR="00F3714D" w:rsidRPr="00884E1A" w:rsidRDefault="00DD3992">
                  <w:pPr>
                    <w:spacing w:before="1"/>
                    <w:ind w:left="1294"/>
                    <w:rPr>
                      <w:rFonts w:ascii="Lato" w:hAnsi="Lato"/>
                      <w:b/>
                    </w:rPr>
                  </w:pPr>
                  <w:r w:rsidRPr="00884E1A">
                    <w:rPr>
                      <w:rFonts w:ascii="Lato" w:hAnsi="Lato"/>
                      <w:b/>
                    </w:rPr>
                    <w:t>Director of Camp/Programs with Minors</w:t>
                  </w:r>
                </w:p>
              </w:txbxContent>
            </v:textbox>
            <w10:wrap anchorx="page" anchory="page"/>
          </v:shape>
        </w:pict>
      </w:r>
      <w:r w:rsidRPr="001136F3">
        <w:pict>
          <v:shape id="_x0000_s1086" type="#_x0000_t202" style="position:absolute;margin-left:18.25pt;margin-top:116.75pt;width:270.5pt;height:15.15pt;z-index:-252158976;mso-position-horizontal-relative:page;mso-position-vertical-relative:page" filled="f" stroked="f">
            <v:textbox inset="0,0,0,0">
              <w:txbxContent>
                <w:p w:rsidR="00F3714D" w:rsidRPr="00884E1A" w:rsidRDefault="00DD3992">
                  <w:pPr>
                    <w:spacing w:before="4"/>
                    <w:ind w:left="107"/>
                    <w:rPr>
                      <w:rFonts w:ascii="Lato" w:hAnsi="Lato"/>
                      <w:b/>
                      <w:sz w:val="24"/>
                    </w:rPr>
                  </w:pPr>
                  <w:r w:rsidRPr="00884E1A">
                    <w:rPr>
                      <w:rFonts w:ascii="Lato" w:hAnsi="Lato"/>
                      <w:b/>
                      <w:sz w:val="24"/>
                    </w:rPr>
                    <w:t>Dept. Name:</w:t>
                  </w:r>
                </w:p>
              </w:txbxContent>
            </v:textbox>
            <w10:wrap anchorx="page" anchory="page"/>
          </v:shape>
        </w:pict>
      </w:r>
      <w:r w:rsidRPr="001136F3">
        <w:pict>
          <v:shape id="_x0000_s1085" type="#_x0000_t202" style="position:absolute;margin-left:288.7pt;margin-top:116.75pt;width:300.85pt;height:15.15pt;z-index:-252157952;mso-position-horizontal-relative:page;mso-position-vertical-relative:page" filled="f" stroked="f">
            <v:textbox inset="0,0,0,0">
              <w:txbxContent>
                <w:p w:rsidR="00F3714D" w:rsidRDefault="00DD3992">
                  <w:pPr>
                    <w:spacing w:before="4"/>
                    <w:ind w:left="107"/>
                    <w:rPr>
                      <w:b/>
                      <w:sz w:val="24"/>
                    </w:rPr>
                  </w:pPr>
                  <w:r>
                    <w:rPr>
                      <w:b/>
                      <w:sz w:val="24"/>
                    </w:rPr>
                    <w:t>Title:</w:t>
                  </w:r>
                </w:p>
              </w:txbxContent>
            </v:textbox>
            <w10:wrap anchorx="page" anchory="page"/>
          </v:shape>
        </w:pict>
      </w:r>
      <w:r w:rsidRPr="001136F3">
        <w:pict>
          <v:shape id="_x0000_s1084" type="#_x0000_t202" style="position:absolute;margin-left:18.25pt;margin-top:131.9pt;width:476.8pt;height:15.5pt;z-index:-252156928;mso-position-horizontal-relative:page;mso-position-vertical-relative:page" filled="f" stroked="f">
            <v:textbox inset="0,0,0,0">
              <w:txbxContent>
                <w:p w:rsidR="00F3714D" w:rsidRPr="00884E1A" w:rsidRDefault="00DD3992">
                  <w:pPr>
                    <w:spacing w:before="4"/>
                    <w:ind w:left="107"/>
                    <w:rPr>
                      <w:rFonts w:ascii="Lato" w:hAnsi="Lato"/>
                      <w:b/>
                      <w:sz w:val="24"/>
                    </w:rPr>
                  </w:pPr>
                  <w:r w:rsidRPr="00884E1A">
                    <w:rPr>
                      <w:rFonts w:ascii="Lato" w:hAnsi="Lato"/>
                      <w:b/>
                      <w:sz w:val="24"/>
                    </w:rPr>
                    <w:t>Supervisor Name:</w:t>
                  </w:r>
                </w:p>
              </w:txbxContent>
            </v:textbox>
            <w10:wrap anchorx="page" anchory="page"/>
          </v:shape>
        </w:pict>
      </w:r>
      <w:r w:rsidRPr="001136F3">
        <w:pict>
          <v:shape id="_x0000_s1083" type="#_x0000_t202" style="position:absolute;margin-left:495pt;margin-top:131.9pt;width:94.6pt;height:15.5pt;z-index:-252155904;mso-position-horizontal-relative:page;mso-position-vertical-relative:page" filled="f" stroked="f">
            <v:textbox inset="0,0,0,0">
              <w:txbxContent>
                <w:p w:rsidR="00F3714D" w:rsidRPr="006652A0" w:rsidRDefault="00DD3992">
                  <w:pPr>
                    <w:spacing w:before="4"/>
                    <w:ind w:left="107"/>
                    <w:rPr>
                      <w:rFonts w:ascii="Lato" w:hAnsi="Lato"/>
                      <w:b/>
                      <w:sz w:val="24"/>
                    </w:rPr>
                  </w:pPr>
                  <w:r w:rsidRPr="006652A0">
                    <w:rPr>
                      <w:rFonts w:ascii="Lato" w:hAnsi="Lato"/>
                      <w:b/>
                      <w:sz w:val="24"/>
                    </w:rPr>
                    <w:t>Ext:</w:t>
                  </w:r>
                </w:p>
              </w:txbxContent>
            </v:textbox>
            <w10:wrap anchorx="page" anchory="page"/>
          </v:shape>
        </w:pict>
      </w:r>
      <w:r w:rsidRPr="001136F3">
        <w:pict>
          <v:shape id="_x0000_s1082" type="#_x0000_t202" style="position:absolute;margin-left:18.25pt;margin-top:147.35pt;width:476.8pt;height:15.6pt;z-index:-252154880;mso-position-horizontal-relative:page;mso-position-vertical-relative:page" filled="f" stroked="f">
            <v:textbox inset="0,0,0,0">
              <w:txbxContent>
                <w:p w:rsidR="00F3714D" w:rsidRPr="00625DE8" w:rsidRDefault="00DD3992">
                  <w:pPr>
                    <w:spacing w:before="4"/>
                    <w:ind w:left="107"/>
                    <w:rPr>
                      <w:rFonts w:ascii="Lato" w:hAnsi="Lato"/>
                      <w:b/>
                      <w:sz w:val="24"/>
                    </w:rPr>
                  </w:pPr>
                  <w:r w:rsidRPr="00625DE8">
                    <w:rPr>
                      <w:rFonts w:ascii="Lato" w:hAnsi="Lato"/>
                      <w:b/>
                      <w:sz w:val="24"/>
                    </w:rPr>
                    <w:t>Other Dept. Contact Name:</w:t>
                  </w:r>
                </w:p>
              </w:txbxContent>
            </v:textbox>
            <w10:wrap anchorx="page" anchory="page"/>
          </v:shape>
        </w:pict>
      </w:r>
      <w:r w:rsidRPr="001136F3">
        <w:pict>
          <v:shape id="_x0000_s1081" type="#_x0000_t202" style="position:absolute;margin-left:495pt;margin-top:147.35pt;width:94.6pt;height:15.6pt;z-index:-252153856;mso-position-horizontal-relative:page;mso-position-vertical-relative:page" filled="f" stroked="f">
            <v:textbox inset="0,0,0,0">
              <w:txbxContent>
                <w:p w:rsidR="00F3714D" w:rsidRPr="006652A0" w:rsidRDefault="00DD3992">
                  <w:pPr>
                    <w:spacing w:before="4"/>
                    <w:ind w:left="107"/>
                    <w:rPr>
                      <w:rFonts w:ascii="Lato" w:hAnsi="Lato"/>
                      <w:b/>
                      <w:sz w:val="24"/>
                    </w:rPr>
                  </w:pPr>
                  <w:r w:rsidRPr="006652A0">
                    <w:rPr>
                      <w:rFonts w:ascii="Lato" w:hAnsi="Lato"/>
                      <w:b/>
                      <w:sz w:val="24"/>
                    </w:rPr>
                    <w:t>Ext:</w:t>
                  </w:r>
                </w:p>
              </w:txbxContent>
            </v:textbox>
            <w10:wrap anchorx="page" anchory="page"/>
          </v:shape>
        </w:pict>
      </w:r>
      <w:r w:rsidRPr="001136F3">
        <w:pict>
          <v:shape id="_x0000_s1080" type="#_x0000_t202" style="position:absolute;margin-left:18.25pt;margin-top:36.25pt;width:571.35pt;height:13.95pt;z-index:-252152832;mso-position-horizontal-relative:page;mso-position-vertical-relative:page" filled="f" stroked="f">
            <v:textbox inset="0,0,0,0">
              <w:txbxContent>
                <w:p w:rsidR="00F3714D" w:rsidRPr="00884E1A" w:rsidRDefault="00F3714D">
                  <w:pPr>
                    <w:spacing w:before="1"/>
                    <w:ind w:left="1947" w:right="1947"/>
                    <w:jc w:val="center"/>
                    <w:rPr>
                      <w:rFonts w:ascii="Lato" w:hAnsi="Lato"/>
                      <w:b/>
                    </w:rPr>
                  </w:pPr>
                </w:p>
              </w:txbxContent>
            </v:textbox>
            <w10:wrap anchorx="page" anchory="page"/>
          </v:shape>
        </w:pict>
      </w:r>
      <w:r w:rsidRPr="001136F3">
        <w:pict>
          <v:shape id="_x0000_s1079" type="#_x0000_t202" style="position:absolute;margin-left:18.25pt;margin-top:50.15pt;width:571.35pt;height:13.95pt;z-index:-252151808;mso-position-horizontal-relative:page;mso-position-vertical-relative:page" filled="f" stroked="f">
            <v:textbox inset="0,0,0,0">
              <w:txbxContent>
                <w:p w:rsidR="00F3714D" w:rsidRPr="00884E1A" w:rsidRDefault="00DD3992">
                  <w:pPr>
                    <w:spacing w:before="4"/>
                    <w:ind w:left="1947" w:right="2201"/>
                    <w:jc w:val="center"/>
                    <w:rPr>
                      <w:rFonts w:ascii="Lato" w:hAnsi="Lato"/>
                      <w:b/>
                      <w:sz w:val="20"/>
                    </w:rPr>
                  </w:pPr>
                  <w:r w:rsidRPr="00884E1A">
                    <w:rPr>
                      <w:rFonts w:ascii="Lato" w:hAnsi="Lato"/>
                      <w:b/>
                      <w:sz w:val="20"/>
                    </w:rPr>
                    <w:t>Adjunct or Director of Camp/Program with Minors Background Screening</w:t>
                  </w:r>
                  <w:r w:rsidRPr="00884E1A">
                    <w:rPr>
                      <w:rFonts w:ascii="Lato" w:hAnsi="Lato"/>
                      <w:b/>
                      <w:spacing w:val="-21"/>
                      <w:sz w:val="20"/>
                    </w:rPr>
                    <w:t xml:space="preserve"> </w:t>
                  </w:r>
                  <w:r w:rsidRPr="00884E1A">
                    <w:rPr>
                      <w:rFonts w:ascii="Lato" w:hAnsi="Lato"/>
                      <w:b/>
                      <w:sz w:val="20"/>
                    </w:rPr>
                    <w:t>Authorization</w:t>
                  </w:r>
                </w:p>
              </w:txbxContent>
            </v:textbox>
            <w10:wrap anchorx="page" anchory="page"/>
          </v:shape>
        </w:pict>
      </w:r>
      <w:r w:rsidRPr="001136F3">
        <w:pict>
          <v:shape id="_x0000_s1078" type="#_x0000_t202" style="position:absolute;margin-left:18.25pt;margin-top:64.1pt;width:571.35pt;height:12.75pt;z-index:-252150784;mso-position-horizontal-relative:page;mso-position-vertical-relative:page" filled="f" stroked="f">
            <v:textbox inset="0,0,0,0">
              <w:txbxContent>
                <w:p w:rsidR="00F3714D" w:rsidRPr="00884E1A" w:rsidRDefault="00F3714D" w:rsidP="00884E1A"/>
              </w:txbxContent>
            </v:textbox>
            <w10:wrap anchorx="page" anchory="page"/>
          </v:shape>
        </w:pict>
      </w:r>
      <w:r w:rsidRPr="001136F3">
        <w:pict>
          <v:shape id="_x0000_s1077" type="#_x0000_t202" style="position:absolute;margin-left:63.3pt;margin-top:221.9pt;width:9.4pt;height:12pt;z-index:-252149760;mso-position-horizontal-relative:page;mso-position-vertical-relative:page" filled="f" stroked="f">
            <v:textbox inset="0,0,0,0">
              <w:txbxContent>
                <w:p w:rsidR="00F3714D" w:rsidRDefault="00F3714D">
                  <w:pPr>
                    <w:pStyle w:val="BodyText"/>
                    <w:spacing w:before="4"/>
                    <w:ind w:left="40"/>
                    <w:rPr>
                      <w:rFonts w:ascii="Times New Roman"/>
                      <w:sz w:val="17"/>
                    </w:rPr>
                  </w:pPr>
                </w:p>
              </w:txbxContent>
            </v:textbox>
            <w10:wrap anchorx="page" anchory="page"/>
          </v:shape>
        </w:pict>
      </w:r>
    </w:p>
    <w:p w:rsidR="00F3714D" w:rsidRDefault="00F3714D">
      <w:pPr>
        <w:rPr>
          <w:sz w:val="2"/>
          <w:szCs w:val="2"/>
        </w:rPr>
        <w:sectPr w:rsidR="00F3714D">
          <w:type w:val="continuous"/>
          <w:pgSz w:w="12240" w:h="15840"/>
          <w:pgMar w:top="180" w:right="340" w:bottom="280" w:left="240" w:header="720" w:footer="720" w:gutter="0"/>
          <w:cols w:space="720"/>
        </w:sectPr>
      </w:pPr>
    </w:p>
    <w:p w:rsidR="00F3714D" w:rsidRDefault="001136F3">
      <w:pPr>
        <w:rPr>
          <w:sz w:val="2"/>
          <w:szCs w:val="2"/>
        </w:rPr>
      </w:pPr>
      <w:r w:rsidRPr="001136F3">
        <w:lastRenderedPageBreak/>
        <w:pict>
          <v:shape id="_x0000_s1076" type="#_x0000_t202" style="position:absolute;margin-left:35pt;margin-top:743.7pt;width:173.55pt;height:13.15pt;z-index:-252148736;mso-position-horizontal-relative:page;mso-position-vertical-relative:page" filled="f" stroked="f">
            <v:textbox inset="0,0,0,0">
              <w:txbxContent>
                <w:p w:rsidR="00F3714D" w:rsidRPr="006652A0" w:rsidRDefault="00F3714D" w:rsidP="006652A0"/>
              </w:txbxContent>
            </v:textbox>
            <w10:wrap anchorx="page" anchory="page"/>
          </v:shape>
        </w:pict>
      </w:r>
    </w:p>
    <w:p w:rsidR="00F3714D" w:rsidRDefault="00F3714D">
      <w:pPr>
        <w:rPr>
          <w:sz w:val="2"/>
          <w:szCs w:val="2"/>
        </w:rPr>
        <w:sectPr w:rsidR="00F3714D">
          <w:pgSz w:w="12240" w:h="15840"/>
          <w:pgMar w:top="1500" w:right="340" w:bottom="280" w:left="240" w:header="720" w:footer="720" w:gutter="0"/>
          <w:cols w:space="720"/>
        </w:sectPr>
      </w:pPr>
    </w:p>
    <w:p w:rsidR="00F3714D" w:rsidRDefault="001136F3">
      <w:pPr>
        <w:rPr>
          <w:sz w:val="2"/>
          <w:szCs w:val="2"/>
        </w:rPr>
      </w:pPr>
      <w:r w:rsidRPr="001136F3">
        <w:lastRenderedPageBreak/>
        <w:pict>
          <v:line id="_x0000_s1075" style="position:absolute;z-index:-252147712;mso-position-horizontal-relative:page;mso-position-vertical-relative:page" from="88.5pt,224.8pt" to="523.5pt,224.8pt" strokeweight=".82pt">
            <w10:wrap anchorx="page" anchory="page"/>
          </v:line>
        </w:pict>
      </w:r>
      <w:r w:rsidRPr="001136F3">
        <w:pict>
          <v:shape id="_x0000_s1065" type="#_x0000_t202" style="position:absolute;margin-left:64.95pt;margin-top:299.4pt;width:19.95pt;height:13.3pt;z-index:-252137472;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64" type="#_x0000_t202" style="position:absolute;margin-left:94.95pt;margin-top:300.2pt;width:447.5pt;height:12pt;z-index:-252136448;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63" type="#_x0000_t202" style="position:absolute;margin-left:40.95pt;margin-top:312.45pt;width:86.6pt;height:12pt;z-index:-252135424;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62" type="#_x0000_t202" style="position:absolute;margin-left:64.95pt;margin-top:335.15pt;width:19.95pt;height:13.3pt;z-index:-252134400;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61" type="#_x0000_t202" style="position:absolute;margin-left:94.95pt;margin-top:336pt;width:450.85pt;height:12pt;z-index:-252133376;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60" type="#_x0000_t202" style="position:absolute;margin-left:40.9pt;margin-top:348.2pt;width:487.45pt;height:24.1pt;z-index:-252132352;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59" type="#_x0000_t202" style="position:absolute;margin-left:64.9pt;margin-top:383.05pt;width:19.95pt;height:13.3pt;z-index:-252131328;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58" type="#_x0000_t202" style="position:absolute;margin-left:94.9pt;margin-top:383.85pt;width:463.75pt;height:12pt;z-index:-252130304;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57" type="#_x0000_t202" style="position:absolute;margin-left:40.9pt;margin-top:396.1pt;width:519.25pt;height:36.35pt;z-index:-252129280;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56" type="#_x0000_t202" style="position:absolute;margin-left:64.9pt;margin-top:443.15pt;width:19.95pt;height:13.3pt;z-index:-252128256;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55" type="#_x0000_t202" style="position:absolute;margin-left:94.9pt;margin-top:444pt;width:460.85pt;height:12pt;z-index:-252127232;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54" type="#_x0000_t202" style="position:absolute;margin-left:40.9pt;margin-top:456.25pt;width:509.7pt;height:24.25pt;z-index:-252126208;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53" type="#_x0000_t202" style="position:absolute;margin-left:40.9pt;margin-top:501.1pt;width:524.35pt;height:97.5pt;z-index:-252125184;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52" type="#_x0000_t202" style="position:absolute;margin-left:35pt;margin-top:607pt;width:24.65pt;height:12pt;z-index:-252124160;mso-position-horizontal-relative:page;mso-position-vertical-relative:page" filled="f" stroked="f">
            <v:textbox inset="0,0,0,0">
              <w:txbxContent>
                <w:p w:rsidR="00F3714D" w:rsidRDefault="00DD3992">
                  <w:pPr>
                    <w:spacing w:line="223" w:lineRule="exact"/>
                    <w:ind w:left="20"/>
                    <w:rPr>
                      <w:b/>
                      <w:sz w:val="20"/>
                    </w:rPr>
                  </w:pPr>
                  <w:r>
                    <w:rPr>
                      <w:b/>
                      <w:sz w:val="20"/>
                    </w:rPr>
                    <w:t>.</w:t>
                  </w:r>
                </w:p>
              </w:txbxContent>
            </v:textbox>
            <w10:wrap anchorx="page" anchory="page"/>
          </v:shape>
        </w:pict>
      </w:r>
      <w:r w:rsidRPr="001136F3">
        <w:pict>
          <v:shape id="_x0000_s1051" type="#_x0000_t202" style="position:absolute;margin-left:81.9pt;margin-top:607pt;width:441.05pt;height:12pt;z-index:-252123136;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50" type="#_x0000_t202" style="position:absolute;margin-left:34.95pt;margin-top:619.25pt;width:517.15pt;height:48.6pt;z-index:-252122112;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49" type="#_x0000_t202" style="position:absolute;margin-left:40.05pt;margin-top:678.7pt;width:484.2pt;height:24.95pt;z-index:-252121088;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48" type="#_x0000_t202" style="position:absolute;margin-left:35pt;margin-top:714.45pt;width:502.7pt;height:42.4pt;z-index:-252120064;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47" type="#_x0000_t202" style="position:absolute;margin-left:88.5pt;margin-top:213.8pt;width:435pt;height:12pt;z-index:-252119040;mso-position-horizontal-relative:page;mso-position-vertical-relative:page" filled="f" stroked="f">
            <v:textbox inset="0,0,0,0">
              <w:txbxContent>
                <w:p w:rsidR="00F3714D" w:rsidRDefault="00F3714D">
                  <w:pPr>
                    <w:pStyle w:val="BodyText"/>
                    <w:spacing w:before="4"/>
                    <w:ind w:left="40"/>
                    <w:rPr>
                      <w:rFonts w:ascii="Times New Roman"/>
                      <w:sz w:val="17"/>
                    </w:rPr>
                  </w:pPr>
                </w:p>
              </w:txbxContent>
            </v:textbox>
            <w10:wrap anchorx="page" anchory="page"/>
          </v:shape>
        </w:pict>
      </w:r>
    </w:p>
    <w:p w:rsidR="00F3714D" w:rsidRDefault="00F3714D">
      <w:pPr>
        <w:rPr>
          <w:sz w:val="2"/>
          <w:szCs w:val="2"/>
        </w:rPr>
        <w:sectPr w:rsidR="00F3714D">
          <w:pgSz w:w="12240" w:h="15840"/>
          <w:pgMar w:top="740" w:right="340" w:bottom="280" w:left="240" w:header="720" w:footer="720" w:gutter="0"/>
          <w:cols w:space="720"/>
        </w:sectPr>
      </w:pPr>
    </w:p>
    <w:p w:rsidR="00F3714D" w:rsidRDefault="001136F3">
      <w:pPr>
        <w:rPr>
          <w:sz w:val="2"/>
          <w:szCs w:val="2"/>
        </w:rPr>
      </w:pPr>
      <w:r w:rsidRPr="001136F3">
        <w:lastRenderedPageBreak/>
        <w:pict>
          <v:shape id="_x0000_s1046" type="#_x0000_t202" style="position:absolute;margin-left:40.05pt;margin-top:37.15pt;width:518.1pt;height:24.25pt;z-index:-252118016;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45" type="#_x0000_t202" style="position:absolute;margin-left:40pt;margin-top:71.95pt;width:492.5pt;height:25.05pt;z-index:-252116992;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44" type="#_x0000_t202" style="position:absolute;margin-left:63.9pt;margin-top:107.75pt;width:499.65pt;height:13.3pt;z-index:-252115968;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43" type="#_x0000_t202" style="position:absolute;margin-left:40.05pt;margin-top:131.25pt;width:509.25pt;height:25.05pt;z-index:-252114944;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42" type="#_x0000_t202" style="position:absolute;margin-left:63.9pt;margin-top:167pt;width:19.95pt;height:13.3pt;z-index:-252113920;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41" type="#_x0000_t202" style="position:absolute;margin-left:88.05pt;margin-top:167.85pt;width:342.05pt;height:12pt;z-index:-252112896;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40" type="#_x0000_t202" style="position:absolute;margin-left:63.9pt;margin-top:190.65pt;width:19.95pt;height:13.3pt;z-index:-252111872;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39" type="#_x0000_t202" style="position:absolute;margin-left:88.05pt;margin-top:191.5pt;width:337.5pt;height:12pt;z-index:-252110848;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38" type="#_x0000_t202" style="position:absolute;margin-left:63.9pt;margin-top:214.2pt;width:19.95pt;height:13.3pt;z-index:-252109824;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37" type="#_x0000_t202" style="position:absolute;margin-left:87.9pt;margin-top:215pt;width:173.8pt;height:12pt;z-index:-252108800;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36" type="#_x0000_t202" style="position:absolute;margin-left:40pt;margin-top:237.7pt;width:43.85pt;height:25.05pt;z-index:-252107776;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35" type="#_x0000_t202" style="position:absolute;margin-left:88pt;margin-top:238.55pt;width:436.45pt;height:12pt;z-index:-252106752;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34" type="#_x0000_t202" style="position:absolute;margin-left:63.9pt;margin-top:273.5pt;width:19.95pt;height:13.3pt;z-index:-252105728;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33" type="#_x0000_t202" style="position:absolute;margin-left:94pt;margin-top:274.3pt;width:472.9pt;height:12pt;z-index:-252104704;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32" type="#_x0000_t202" style="position:absolute;margin-left:40pt;margin-top:286.4pt;width:165.9pt;height:12pt;z-index:-252103680;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31" type="#_x0000_t202" style="position:absolute;margin-left:34.95pt;margin-top:310.05pt;width:9.5pt;height:12pt;z-index:-252102656;mso-position-horizontal-relative:page;mso-position-vertical-relative:page" filled="f" stroked="f">
            <v:textbox inset="0,0,0,0">
              <w:txbxContent>
                <w:p w:rsidR="00F3714D" w:rsidRDefault="00F3714D" w:rsidP="006652A0">
                  <w:pPr>
                    <w:pStyle w:val="BodyText"/>
                    <w:spacing w:line="223" w:lineRule="exact"/>
                    <w:ind w:left="0"/>
                  </w:pPr>
                </w:p>
              </w:txbxContent>
            </v:textbox>
            <w10:wrap anchorx="page" anchory="page"/>
          </v:shape>
        </w:pict>
      </w:r>
      <w:r w:rsidRPr="001136F3">
        <w:pict>
          <v:shape id="_x0000_s1030" type="#_x0000_t202" style="position:absolute;margin-left:87.9pt;margin-top:310.05pt;width:465.9pt;height:12pt;z-index:-252101632;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29" type="#_x0000_t202" style="position:absolute;margin-left:34.95pt;margin-top:322.2pt;width:505.35pt;height:24.25pt;z-index:-252100608;mso-position-horizontal-relative:page;mso-position-vertical-relative:page" filled="f" stroked="f">
            <v:textbox inset="0,0,0,0">
              <w:txbxContent>
                <w:p w:rsidR="00F3714D" w:rsidRDefault="00DD3992">
                  <w:pPr>
                    <w:pStyle w:val="BodyText"/>
                  </w:pPr>
                  <w:r>
                    <w:t>.</w:t>
                  </w:r>
                </w:p>
              </w:txbxContent>
            </v:textbox>
            <w10:wrap anchorx="page" anchory="page"/>
          </v:shape>
        </w:pict>
      </w:r>
      <w:r w:rsidRPr="001136F3">
        <w:pict>
          <v:shape id="_x0000_s1028" type="#_x0000_t202" style="position:absolute;margin-left:34.95pt;margin-top:357.85pt;width:517.8pt;height:36.45pt;z-index:-252099584;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27" type="#_x0000_t202" style="position:absolute;margin-left:34.9pt;margin-top:405.5pt;width:519.1pt;height:61.05pt;z-index:-252098560;mso-position-horizontal-relative:page;mso-position-vertical-relative:page" filled="f" stroked="f">
            <v:textbox inset="0,0,0,0">
              <w:txbxContent>
                <w:p w:rsidR="00F3714D" w:rsidRPr="006652A0" w:rsidRDefault="00F3714D" w:rsidP="006652A0"/>
              </w:txbxContent>
            </v:textbox>
            <w10:wrap anchorx="page" anchory="page"/>
          </v:shape>
        </w:pict>
      </w:r>
      <w:r w:rsidRPr="001136F3">
        <w:pict>
          <v:shape id="_x0000_s1026" type="#_x0000_t202" style="position:absolute;margin-left:35pt;margin-top:743.7pt;width:173.55pt;height:13.15pt;z-index:-252097536;mso-position-horizontal-relative:page;mso-position-vertical-relative:page" filled="f" stroked="f">
            <v:textbox inset="0,0,0,0">
              <w:txbxContent>
                <w:p w:rsidR="00F3714D" w:rsidRPr="006652A0" w:rsidRDefault="00F3714D" w:rsidP="006652A0"/>
              </w:txbxContent>
            </v:textbox>
            <w10:wrap anchorx="page" anchory="page"/>
          </v:shape>
        </w:pict>
      </w:r>
    </w:p>
    <w:sectPr w:rsidR="00F3714D" w:rsidSect="00C22316">
      <w:pgSz w:w="12240" w:h="15840"/>
      <w:pgMar w:top="740" w:right="340" w:bottom="280" w:left="2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60E5" w:rsidRDefault="004B60E5" w:rsidP="006652A0">
      <w:r>
        <w:separator/>
      </w:r>
    </w:p>
  </w:endnote>
  <w:endnote w:type="continuationSeparator" w:id="0">
    <w:p w:rsidR="004B60E5" w:rsidRDefault="004B60E5" w:rsidP="006652A0">
      <w:r>
        <w:continuationSeparator/>
      </w:r>
    </w:p>
  </w:endnote>
</w:endnotes>
</file>

<file path=word/fontTable.xml><?xml version="1.0" encoding="utf-8"?>
<w:fonts xmlns:r="http://schemas.openxmlformats.org/officeDocument/2006/relationships" xmlns:w="http://schemas.openxmlformats.org/wordprocessingml/2006/main">
  <w:font w:name="MS Gothic">
    <w:altName w:val="ＭＳ ゴシック"/>
    <w:panose1 w:val="020B06090702050802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Latha">
    <w:panose1 w:val="020B0604020202020204"/>
    <w:charset w:val="01"/>
    <w:family w:val="roman"/>
    <w:notTrueType/>
    <w:pitch w:val="variable"/>
    <w:sig w:usb0="0004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60E5" w:rsidRDefault="004B60E5" w:rsidP="006652A0">
      <w:r>
        <w:separator/>
      </w:r>
    </w:p>
  </w:footnote>
  <w:footnote w:type="continuationSeparator" w:id="0">
    <w:p w:rsidR="004B60E5" w:rsidRDefault="004B60E5" w:rsidP="006652A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982486"/>
    <w:multiLevelType w:val="hybridMultilevel"/>
    <w:tmpl w:val="DF0A059E"/>
    <w:lvl w:ilvl="0" w:tplc="E2962ED2">
      <w:numFmt w:val="bullet"/>
      <w:lvlText w:val="☐"/>
      <w:lvlJc w:val="left"/>
      <w:pPr>
        <w:ind w:left="108" w:hanging="339"/>
      </w:pPr>
      <w:rPr>
        <w:rFonts w:ascii="MS Gothic" w:eastAsia="MS Gothic" w:hAnsi="MS Gothic" w:cs="MS Gothic" w:hint="default"/>
        <w:w w:val="99"/>
        <w:sz w:val="20"/>
        <w:szCs w:val="20"/>
        <w:lang w:val="en-US" w:eastAsia="en-US" w:bidi="en-US"/>
      </w:rPr>
    </w:lvl>
    <w:lvl w:ilvl="1" w:tplc="87D0DEC0">
      <w:numFmt w:val="bullet"/>
      <w:lvlText w:val="•"/>
      <w:lvlJc w:val="left"/>
      <w:pPr>
        <w:ind w:left="483" w:hanging="339"/>
      </w:pPr>
      <w:rPr>
        <w:rFonts w:hint="default"/>
        <w:lang w:val="en-US" w:eastAsia="en-US" w:bidi="en-US"/>
      </w:rPr>
    </w:lvl>
    <w:lvl w:ilvl="2" w:tplc="0C009CDE">
      <w:numFmt w:val="bullet"/>
      <w:lvlText w:val="•"/>
      <w:lvlJc w:val="left"/>
      <w:pPr>
        <w:ind w:left="867" w:hanging="339"/>
      </w:pPr>
      <w:rPr>
        <w:rFonts w:hint="default"/>
        <w:lang w:val="en-US" w:eastAsia="en-US" w:bidi="en-US"/>
      </w:rPr>
    </w:lvl>
    <w:lvl w:ilvl="3" w:tplc="7532692C">
      <w:numFmt w:val="bullet"/>
      <w:lvlText w:val="•"/>
      <w:lvlJc w:val="left"/>
      <w:pPr>
        <w:ind w:left="1250" w:hanging="339"/>
      </w:pPr>
      <w:rPr>
        <w:rFonts w:hint="default"/>
        <w:lang w:val="en-US" w:eastAsia="en-US" w:bidi="en-US"/>
      </w:rPr>
    </w:lvl>
    <w:lvl w:ilvl="4" w:tplc="21344F80">
      <w:numFmt w:val="bullet"/>
      <w:lvlText w:val="•"/>
      <w:lvlJc w:val="left"/>
      <w:pPr>
        <w:ind w:left="1634" w:hanging="339"/>
      </w:pPr>
      <w:rPr>
        <w:rFonts w:hint="default"/>
        <w:lang w:val="en-US" w:eastAsia="en-US" w:bidi="en-US"/>
      </w:rPr>
    </w:lvl>
    <w:lvl w:ilvl="5" w:tplc="591CE9C4">
      <w:numFmt w:val="bullet"/>
      <w:lvlText w:val="•"/>
      <w:lvlJc w:val="left"/>
      <w:pPr>
        <w:ind w:left="2018" w:hanging="339"/>
      </w:pPr>
      <w:rPr>
        <w:rFonts w:hint="default"/>
        <w:lang w:val="en-US" w:eastAsia="en-US" w:bidi="en-US"/>
      </w:rPr>
    </w:lvl>
    <w:lvl w:ilvl="6" w:tplc="AE9E629C">
      <w:numFmt w:val="bullet"/>
      <w:lvlText w:val="•"/>
      <w:lvlJc w:val="left"/>
      <w:pPr>
        <w:ind w:left="2401" w:hanging="339"/>
      </w:pPr>
      <w:rPr>
        <w:rFonts w:hint="default"/>
        <w:lang w:val="en-US" w:eastAsia="en-US" w:bidi="en-US"/>
      </w:rPr>
    </w:lvl>
    <w:lvl w:ilvl="7" w:tplc="5540F58C">
      <w:numFmt w:val="bullet"/>
      <w:lvlText w:val="•"/>
      <w:lvlJc w:val="left"/>
      <w:pPr>
        <w:ind w:left="2785" w:hanging="339"/>
      </w:pPr>
      <w:rPr>
        <w:rFonts w:hint="default"/>
        <w:lang w:val="en-US" w:eastAsia="en-US" w:bidi="en-US"/>
      </w:rPr>
    </w:lvl>
    <w:lvl w:ilvl="8" w:tplc="7BEC78D2">
      <w:numFmt w:val="bullet"/>
      <w:lvlText w:val="•"/>
      <w:lvlJc w:val="left"/>
      <w:pPr>
        <w:ind w:left="3168" w:hanging="339"/>
      </w:pPr>
      <w:rPr>
        <w:rFonts w:hint="default"/>
        <w:lang w:val="en-US" w:eastAsia="en-US" w:bidi="en-US"/>
      </w:rPr>
    </w:lvl>
  </w:abstractNum>
  <w:abstractNum w:abstractNumId="1">
    <w:nsid w:val="28F026DA"/>
    <w:multiLevelType w:val="hybridMultilevel"/>
    <w:tmpl w:val="6DDCFBD6"/>
    <w:lvl w:ilvl="0" w:tplc="DB84EC8C">
      <w:numFmt w:val="bullet"/>
      <w:lvlText w:val="☐"/>
      <w:lvlJc w:val="left"/>
      <w:pPr>
        <w:ind w:left="108" w:hanging="339"/>
      </w:pPr>
      <w:rPr>
        <w:rFonts w:ascii="MS Gothic" w:eastAsia="MS Gothic" w:hAnsi="MS Gothic" w:cs="MS Gothic" w:hint="default"/>
        <w:w w:val="99"/>
        <w:sz w:val="20"/>
        <w:szCs w:val="20"/>
        <w:lang w:val="en-US" w:eastAsia="en-US" w:bidi="en-US"/>
      </w:rPr>
    </w:lvl>
    <w:lvl w:ilvl="1" w:tplc="3CB0C04E">
      <w:numFmt w:val="bullet"/>
      <w:lvlText w:val="•"/>
      <w:lvlJc w:val="left"/>
      <w:pPr>
        <w:ind w:left="837" w:hanging="339"/>
      </w:pPr>
      <w:rPr>
        <w:rFonts w:hint="default"/>
        <w:lang w:val="en-US" w:eastAsia="en-US" w:bidi="en-US"/>
      </w:rPr>
    </w:lvl>
    <w:lvl w:ilvl="2" w:tplc="167854C2">
      <w:numFmt w:val="bullet"/>
      <w:lvlText w:val="•"/>
      <w:lvlJc w:val="left"/>
      <w:pPr>
        <w:ind w:left="1574" w:hanging="339"/>
      </w:pPr>
      <w:rPr>
        <w:rFonts w:hint="default"/>
        <w:lang w:val="en-US" w:eastAsia="en-US" w:bidi="en-US"/>
      </w:rPr>
    </w:lvl>
    <w:lvl w:ilvl="3" w:tplc="102E3540">
      <w:numFmt w:val="bullet"/>
      <w:lvlText w:val="•"/>
      <w:lvlJc w:val="left"/>
      <w:pPr>
        <w:ind w:left="2311" w:hanging="339"/>
      </w:pPr>
      <w:rPr>
        <w:rFonts w:hint="default"/>
        <w:lang w:val="en-US" w:eastAsia="en-US" w:bidi="en-US"/>
      </w:rPr>
    </w:lvl>
    <w:lvl w:ilvl="4" w:tplc="36B08DF4">
      <w:numFmt w:val="bullet"/>
      <w:lvlText w:val="•"/>
      <w:lvlJc w:val="left"/>
      <w:pPr>
        <w:ind w:left="3048" w:hanging="339"/>
      </w:pPr>
      <w:rPr>
        <w:rFonts w:hint="default"/>
        <w:lang w:val="en-US" w:eastAsia="en-US" w:bidi="en-US"/>
      </w:rPr>
    </w:lvl>
    <w:lvl w:ilvl="5" w:tplc="31B6703C">
      <w:numFmt w:val="bullet"/>
      <w:lvlText w:val="•"/>
      <w:lvlJc w:val="left"/>
      <w:pPr>
        <w:ind w:left="3785" w:hanging="339"/>
      </w:pPr>
      <w:rPr>
        <w:rFonts w:hint="default"/>
        <w:lang w:val="en-US" w:eastAsia="en-US" w:bidi="en-US"/>
      </w:rPr>
    </w:lvl>
    <w:lvl w:ilvl="6" w:tplc="4ED82ABC">
      <w:numFmt w:val="bullet"/>
      <w:lvlText w:val="•"/>
      <w:lvlJc w:val="left"/>
      <w:pPr>
        <w:ind w:left="4522" w:hanging="339"/>
      </w:pPr>
      <w:rPr>
        <w:rFonts w:hint="default"/>
        <w:lang w:val="en-US" w:eastAsia="en-US" w:bidi="en-US"/>
      </w:rPr>
    </w:lvl>
    <w:lvl w:ilvl="7" w:tplc="E904E54C">
      <w:numFmt w:val="bullet"/>
      <w:lvlText w:val="•"/>
      <w:lvlJc w:val="left"/>
      <w:pPr>
        <w:ind w:left="5259" w:hanging="339"/>
      </w:pPr>
      <w:rPr>
        <w:rFonts w:hint="default"/>
        <w:lang w:val="en-US" w:eastAsia="en-US" w:bidi="en-US"/>
      </w:rPr>
    </w:lvl>
    <w:lvl w:ilvl="8" w:tplc="2D462420">
      <w:numFmt w:val="bullet"/>
      <w:lvlText w:val="•"/>
      <w:lvlJc w:val="left"/>
      <w:pPr>
        <w:ind w:left="5996" w:hanging="339"/>
      </w:pPr>
      <w:rPr>
        <w:rFonts w:hint="default"/>
        <w:lang w:val="en-US" w:eastAsia="en-US" w:bidi="en-US"/>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yNTI2MTA0tjS3NANyTJR0lIJTi4sz8/NACgxrAQWw/cYsAAAA"/>
  </w:docVars>
  <w:rsids>
    <w:rsidRoot w:val="00F3714D"/>
    <w:rsid w:val="001136F3"/>
    <w:rsid w:val="004B60E5"/>
    <w:rsid w:val="004F1B16"/>
    <w:rsid w:val="00625DE8"/>
    <w:rsid w:val="006652A0"/>
    <w:rsid w:val="00884E1A"/>
    <w:rsid w:val="009F63CA"/>
    <w:rsid w:val="00C22316"/>
    <w:rsid w:val="00CE5F4C"/>
    <w:rsid w:val="00DD3992"/>
    <w:rsid w:val="00F371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22316"/>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C22316"/>
    <w:pPr>
      <w:ind w:left="20"/>
    </w:pPr>
    <w:rPr>
      <w:sz w:val="20"/>
      <w:szCs w:val="20"/>
    </w:rPr>
  </w:style>
  <w:style w:type="paragraph" w:styleId="ListParagraph">
    <w:name w:val="List Paragraph"/>
    <w:basedOn w:val="Normal"/>
    <w:uiPriority w:val="1"/>
    <w:qFormat/>
    <w:rsid w:val="00C22316"/>
  </w:style>
  <w:style w:type="paragraph" w:customStyle="1" w:styleId="TableParagraph">
    <w:name w:val="Table Paragraph"/>
    <w:basedOn w:val="Normal"/>
    <w:uiPriority w:val="1"/>
    <w:qFormat/>
    <w:rsid w:val="00C22316"/>
  </w:style>
  <w:style w:type="paragraph" w:styleId="Header">
    <w:name w:val="header"/>
    <w:basedOn w:val="Normal"/>
    <w:link w:val="HeaderChar"/>
    <w:uiPriority w:val="99"/>
    <w:semiHidden/>
    <w:unhideWhenUsed/>
    <w:rsid w:val="006652A0"/>
    <w:pPr>
      <w:tabs>
        <w:tab w:val="center" w:pos="4680"/>
        <w:tab w:val="right" w:pos="9360"/>
      </w:tabs>
    </w:pPr>
  </w:style>
  <w:style w:type="character" w:customStyle="1" w:styleId="HeaderChar">
    <w:name w:val="Header Char"/>
    <w:basedOn w:val="DefaultParagraphFont"/>
    <w:link w:val="Header"/>
    <w:uiPriority w:val="99"/>
    <w:semiHidden/>
    <w:rsid w:val="006652A0"/>
    <w:rPr>
      <w:rFonts w:ascii="Calibri" w:eastAsia="Calibri" w:hAnsi="Calibri" w:cs="Calibri"/>
      <w:lang w:bidi="en-US"/>
    </w:rPr>
  </w:style>
  <w:style w:type="paragraph" w:styleId="Footer">
    <w:name w:val="footer"/>
    <w:basedOn w:val="Normal"/>
    <w:link w:val="FooterChar"/>
    <w:uiPriority w:val="99"/>
    <w:semiHidden/>
    <w:unhideWhenUsed/>
    <w:rsid w:val="006652A0"/>
    <w:pPr>
      <w:tabs>
        <w:tab w:val="center" w:pos="4680"/>
        <w:tab w:val="right" w:pos="9360"/>
      </w:tabs>
    </w:pPr>
  </w:style>
  <w:style w:type="character" w:customStyle="1" w:styleId="FooterChar">
    <w:name w:val="Footer Char"/>
    <w:basedOn w:val="DefaultParagraphFont"/>
    <w:link w:val="Footer"/>
    <w:uiPriority w:val="99"/>
    <w:semiHidden/>
    <w:rsid w:val="006652A0"/>
    <w:rPr>
      <w:rFonts w:ascii="Calibri" w:eastAsia="Calibri" w:hAnsi="Calibri" w:cs="Calibri"/>
      <w:lang w:bidi="en-US"/>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14</Words>
  <Characters>8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ackground Check Authorization</vt:lpstr>
    </vt:vector>
  </TitlesOfParts>
  <Company/>
  <LinksUpToDate>false</LinksUpToDate>
  <CharactersWithSpaces>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Check Authorization</dc:title>
  <dc:creator>kmmpsn</dc:creator>
  <cp:lastModifiedBy>Moorche 30 DVDs</cp:lastModifiedBy>
  <cp:revision>8</cp:revision>
  <dcterms:created xsi:type="dcterms:W3CDTF">2020-02-16T15:07:00Z</dcterms:created>
  <dcterms:modified xsi:type="dcterms:W3CDTF">2020-12-1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31T00:00:00Z</vt:filetime>
  </property>
  <property fmtid="{D5CDD505-2E9C-101B-9397-08002B2CF9AE}" pid="3" name="Creator">
    <vt:lpwstr>Acrobat PDFMaker 15 for Word</vt:lpwstr>
  </property>
  <property fmtid="{D5CDD505-2E9C-101B-9397-08002B2CF9AE}" pid="4" name="LastSaved">
    <vt:filetime>2020-02-16T00:00:00Z</vt:filetime>
  </property>
</Properties>
</file>